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00299D" w14:textId="77777777" w:rsidR="00F553B9" w:rsidRPr="00F553B9" w:rsidRDefault="00B3710E" w:rsidP="00F553B9">
      <w:r w:rsidRPr="00F553B9">
        <w:rPr>
          <w:noProof/>
          <w:lang w:eastAsia="en-GB"/>
        </w:rPr>
        <w:drawing>
          <wp:anchor distT="0" distB="0" distL="114300" distR="114300" simplePos="0" relativeHeight="251712512" behindDoc="1" locked="0" layoutInCell="1" allowOverlap="1" wp14:anchorId="5CC33A5A" wp14:editId="48A269BC">
            <wp:simplePos x="0" y="0"/>
            <wp:positionH relativeFrom="page">
              <wp:posOffset>0</wp:posOffset>
            </wp:positionH>
            <wp:positionV relativeFrom="paragraph">
              <wp:posOffset>-913882</wp:posOffset>
            </wp:positionV>
            <wp:extent cx="7559038" cy="10691237"/>
            <wp:effectExtent l="0" t="0" r="4445" b="0"/>
            <wp:wrapNone/>
            <wp:docPr id="239" name="Picture 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ortrait - Family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9038" cy="106912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D0D24" w:rsidRPr="00F553B9">
        <w:rPr>
          <w:noProof/>
          <w:lang w:eastAsia="en-GB"/>
        </w:rPr>
        <w:drawing>
          <wp:anchor distT="0" distB="0" distL="114300" distR="114300" simplePos="0" relativeHeight="251658240" behindDoc="1" locked="0" layoutInCell="1" allowOverlap="1" wp14:anchorId="19BF1F60" wp14:editId="542363B1">
            <wp:simplePos x="0" y="0"/>
            <wp:positionH relativeFrom="column">
              <wp:posOffset>-913995</wp:posOffset>
            </wp:positionH>
            <wp:positionV relativeFrom="paragraph">
              <wp:posOffset>-914400</wp:posOffset>
            </wp:positionV>
            <wp:extent cx="7558229" cy="10691238"/>
            <wp:effectExtent l="0" t="0" r="508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ortrait - Family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8229" cy="106912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43A00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6CB45185" wp14:editId="5CA83B73">
                <wp:simplePos x="0" y="0"/>
                <wp:positionH relativeFrom="margin">
                  <wp:posOffset>-556260</wp:posOffset>
                </wp:positionH>
                <wp:positionV relativeFrom="paragraph">
                  <wp:posOffset>8229600</wp:posOffset>
                </wp:positionV>
                <wp:extent cx="6840000" cy="1404620"/>
                <wp:effectExtent l="0" t="0" r="0" b="1016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00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52F053" w14:textId="77777777" w:rsidR="00596527" w:rsidRPr="00E43A00" w:rsidRDefault="00596527">
                            <w:pPr>
                              <w:rPr>
                                <w:b/>
                                <w:color w:val="FFFFFF" w:themeColor="background1"/>
                                <w:sz w:val="50"/>
                                <w:szCs w:val="50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50"/>
                                <w:szCs w:val="50"/>
                              </w:rPr>
                              <w:t>OPAS G2</w:t>
                            </w:r>
                          </w:p>
                          <w:p w14:paraId="4BDA5760" w14:textId="77777777" w:rsidR="00596527" w:rsidRPr="00E43A00" w:rsidRDefault="00596527">
                            <w:pPr>
                              <w:rPr>
                                <w:color w:val="8CCFB7" w:themeColor="accent3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color w:val="8CCFB7" w:themeColor="accent3"/>
                                <w:sz w:val="40"/>
                                <w:szCs w:val="40"/>
                              </w:rPr>
                              <w:t>Management Referrals</w:t>
                            </w:r>
                          </w:p>
                          <w:p w14:paraId="1256D2B2" w14:textId="77777777" w:rsidR="00596527" w:rsidRPr="00E43A00" w:rsidRDefault="00596527">
                            <w:pPr>
                              <w:rPr>
                                <w:color w:val="8CCFB7" w:themeColor="accent3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color w:val="8CCFB7" w:themeColor="accent3"/>
                                <w:sz w:val="30"/>
                                <w:szCs w:val="30"/>
                              </w:rPr>
                              <w:t>March 2020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CB4518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43.8pt;margin-top:9in;width:538.6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" filled="f" stroked="f">
                <v:textbox style="mso-fit-shape-to-text:t" inset="0,0,0,0">
                  <w:txbxContent>
                    <w:p w14:paraId="1F52F053" w14:textId="77777777" w:rsidR="00596527" w:rsidRPr="00E43A00" w:rsidRDefault="00596527">
                      <w:pPr>
                        <w:rPr>
                          <w:b/>
                          <w:color w:val="FFFFFF" w:themeColor="background1"/>
                          <w:sz w:val="50"/>
                          <w:szCs w:val="50"/>
                        </w:rPr>
                      </w:pPr>
                      <w:r>
                        <w:rPr>
                          <w:b/>
                          <w:color w:val="FFFFFF" w:themeColor="background1"/>
                          <w:sz w:val="50"/>
                          <w:szCs w:val="50"/>
                        </w:rPr>
                        <w:t>OPAS G2</w:t>
                      </w:r>
                    </w:p>
                    <w:p w14:paraId="4BDA5760" w14:textId="77777777" w:rsidR="00596527" w:rsidRPr="00E43A00" w:rsidRDefault="00596527">
                      <w:pPr>
                        <w:rPr>
                          <w:color w:val="8CCFB7" w:themeColor="accent3"/>
                          <w:sz w:val="40"/>
                          <w:szCs w:val="40"/>
                        </w:rPr>
                      </w:pPr>
                      <w:r>
                        <w:rPr>
                          <w:color w:val="8CCFB7" w:themeColor="accent3"/>
                          <w:sz w:val="40"/>
                          <w:szCs w:val="40"/>
                        </w:rPr>
                        <w:t>Management Referrals</w:t>
                      </w:r>
                    </w:p>
                    <w:p w14:paraId="1256D2B2" w14:textId="77777777" w:rsidR="00596527" w:rsidRPr="00E43A00" w:rsidRDefault="00596527">
                      <w:pPr>
                        <w:rPr>
                          <w:color w:val="8CCFB7" w:themeColor="accent3"/>
                          <w:sz w:val="30"/>
                          <w:szCs w:val="30"/>
                        </w:rPr>
                      </w:pPr>
                      <w:r>
                        <w:rPr>
                          <w:color w:val="8CCFB7" w:themeColor="accent3"/>
                          <w:sz w:val="30"/>
                          <w:szCs w:val="30"/>
                        </w:rPr>
                        <w:t>March 202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sdt>
        <w:sdtPr>
          <w:id w:val="2032988323"/>
          <w:docPartObj>
            <w:docPartGallery w:val="Cover Pages"/>
            <w:docPartUnique/>
          </w:docPartObj>
        </w:sdtPr>
        <w:sdtEndPr/>
        <w:sdtContent>
          <w:r w:rsidR="00F553B9" w:rsidRPr="00F553B9">
            <w:br w:type="page"/>
          </w:r>
        </w:sdtContent>
      </w:sdt>
    </w:p>
    <w:p w14:paraId="3D4941E7" w14:textId="77777777" w:rsidR="00295AB7" w:rsidRDefault="00295AB7" w:rsidP="0031200C">
      <w:pPr>
        <w:sectPr w:rsidR="00295AB7" w:rsidSect="00BB5448">
          <w:headerReference w:type="default" r:id="rId13"/>
          <w:footerReference w:type="even" r:id="rId14"/>
          <w:footerReference w:type="default" r:id="rId15"/>
          <w:type w:val="continuous"/>
          <w:pgSz w:w="11900" w:h="16840"/>
          <w:pgMar w:top="1440" w:right="1440" w:bottom="1440" w:left="1440" w:header="708" w:footer="708" w:gutter="0"/>
          <w:cols w:num="2" w:space="708"/>
          <w:docGrid w:linePitch="360"/>
        </w:sectPr>
      </w:pPr>
    </w:p>
    <w:p w14:paraId="3E721AE7" w14:textId="77777777" w:rsidR="00B017FD" w:rsidRPr="00F553B9" w:rsidRDefault="00B017FD" w:rsidP="0031200C"/>
    <w:sdt>
      <w:sdtPr>
        <w:rPr>
          <w:rFonts w:asciiTheme="minorHAnsi" w:eastAsiaTheme="minorEastAsia" w:hAnsiTheme="minorHAnsi" w:cstheme="minorBidi"/>
          <w:color w:val="093E52"/>
          <w:sz w:val="20"/>
          <w:szCs w:val="20"/>
        </w:rPr>
        <w:id w:val="195636631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A7EDD8B" w14:textId="77777777" w:rsidR="008A200A" w:rsidRPr="00F553B9" w:rsidRDefault="008A200A">
          <w:pPr>
            <w:pStyle w:val="TOCHeading"/>
            <w:rPr>
              <w:b/>
            </w:rPr>
          </w:pPr>
          <w:r w:rsidRPr="00F553B9">
            <w:rPr>
              <w:b/>
            </w:rPr>
            <w:t>Contents</w:t>
          </w:r>
        </w:p>
        <w:p w14:paraId="3005FE3B" w14:textId="77777777" w:rsidR="008A200A" w:rsidRPr="00F553B9" w:rsidRDefault="008A200A" w:rsidP="008A200A"/>
        <w:p w14:paraId="211E5456" w14:textId="5935D691" w:rsidR="00396387" w:rsidRDefault="008A200A">
          <w:pPr>
            <w:pStyle w:val="TOC2"/>
            <w:tabs>
              <w:tab w:val="right" w:leader="dot" w:pos="9010"/>
            </w:tabs>
            <w:rPr>
              <w:noProof/>
              <w:color w:val="auto"/>
              <w:sz w:val="22"/>
              <w:szCs w:val="22"/>
              <w:lang w:eastAsia="en-GB"/>
            </w:rPr>
          </w:pPr>
          <w:r w:rsidRPr="00F553B9">
            <w:fldChar w:fldCharType="begin"/>
          </w:r>
          <w:r w:rsidRPr="00F553B9">
            <w:instrText xml:space="preserve"> TOC \o "1-3" \h \z \u </w:instrText>
          </w:r>
          <w:r w:rsidRPr="00F553B9">
            <w:fldChar w:fldCharType="separate"/>
          </w:r>
          <w:hyperlink w:anchor="_Toc64380170" w:history="1">
            <w:r w:rsidR="00396387" w:rsidRPr="00AF347E">
              <w:rPr>
                <w:rStyle w:val="Hyperlink"/>
                <w:noProof/>
              </w:rPr>
              <w:t>Management Referrals</w:t>
            </w:r>
            <w:r w:rsidR="00396387">
              <w:rPr>
                <w:noProof/>
                <w:webHidden/>
              </w:rPr>
              <w:tab/>
            </w:r>
            <w:r w:rsidR="00396387">
              <w:rPr>
                <w:noProof/>
                <w:webHidden/>
              </w:rPr>
              <w:fldChar w:fldCharType="begin"/>
            </w:r>
            <w:r w:rsidR="00396387">
              <w:rPr>
                <w:noProof/>
                <w:webHidden/>
              </w:rPr>
              <w:instrText xml:space="preserve"> PAGEREF _Toc64380170 \h </w:instrText>
            </w:r>
            <w:r w:rsidR="00396387">
              <w:rPr>
                <w:noProof/>
                <w:webHidden/>
              </w:rPr>
            </w:r>
            <w:r w:rsidR="00396387">
              <w:rPr>
                <w:noProof/>
                <w:webHidden/>
              </w:rPr>
              <w:fldChar w:fldCharType="separate"/>
            </w:r>
            <w:r w:rsidR="00396387">
              <w:rPr>
                <w:noProof/>
                <w:webHidden/>
              </w:rPr>
              <w:t>3</w:t>
            </w:r>
            <w:r w:rsidR="00396387">
              <w:rPr>
                <w:noProof/>
                <w:webHidden/>
              </w:rPr>
              <w:fldChar w:fldCharType="end"/>
            </w:r>
          </w:hyperlink>
        </w:p>
        <w:p w14:paraId="23963326" w14:textId="0E4D2187" w:rsidR="00396387" w:rsidRDefault="00396387">
          <w:pPr>
            <w:pStyle w:val="TOC2"/>
            <w:tabs>
              <w:tab w:val="right" w:leader="dot" w:pos="9010"/>
            </w:tabs>
            <w:rPr>
              <w:noProof/>
              <w:color w:val="auto"/>
              <w:sz w:val="22"/>
              <w:szCs w:val="22"/>
              <w:lang w:eastAsia="en-GB"/>
            </w:rPr>
          </w:pPr>
          <w:hyperlink w:anchor="_Toc64380171" w:history="1">
            <w:r w:rsidRPr="00AF347E">
              <w:rPr>
                <w:rStyle w:val="Hyperlink"/>
                <w:noProof/>
              </w:rPr>
              <w:t>Creating a Referr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3801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AB93CF" w14:textId="5434EC5B" w:rsidR="008A200A" w:rsidRPr="00F553B9" w:rsidRDefault="008A200A">
          <w:r w:rsidRPr="00F553B9">
            <w:rPr>
              <w:b/>
              <w:bCs/>
            </w:rPr>
            <w:fldChar w:fldCharType="end"/>
          </w:r>
        </w:p>
      </w:sdtContent>
    </w:sdt>
    <w:p w14:paraId="62524EE1" w14:textId="77777777" w:rsidR="008A200A" w:rsidRPr="00F553B9" w:rsidRDefault="008A200A">
      <w:pPr>
        <w:spacing w:after="0"/>
      </w:pPr>
    </w:p>
    <w:p w14:paraId="0AA8F00C" w14:textId="77777777" w:rsidR="008A200A" w:rsidRPr="00F553B9" w:rsidRDefault="008A200A">
      <w:pPr>
        <w:spacing w:after="0"/>
        <w:rPr>
          <w:rFonts w:asciiTheme="majorHAnsi" w:eastAsiaTheme="majorEastAsia" w:hAnsiTheme="majorHAnsi" w:cstheme="majorBidi"/>
          <w:spacing w:val="5"/>
          <w:kern w:val="28"/>
          <w:sz w:val="32"/>
          <w:szCs w:val="52"/>
        </w:rPr>
      </w:pPr>
      <w:r w:rsidRPr="00F553B9">
        <w:br w:type="page"/>
      </w:r>
    </w:p>
    <w:p w14:paraId="0E0DBBD4" w14:textId="77777777" w:rsidR="00295AB7" w:rsidRDefault="00295AB7" w:rsidP="008A200A">
      <w:pPr>
        <w:sectPr w:rsidR="00295AB7" w:rsidSect="00295AB7">
          <w:type w:val="continuous"/>
          <w:pgSz w:w="11900" w:h="16840"/>
          <w:pgMar w:top="1440" w:right="1440" w:bottom="1440" w:left="1440" w:header="708" w:footer="708" w:gutter="0"/>
          <w:cols w:space="708"/>
          <w:docGrid w:linePitch="360"/>
        </w:sectPr>
      </w:pPr>
    </w:p>
    <w:p w14:paraId="3FEB61B9" w14:textId="77777777" w:rsidR="00B017FD" w:rsidRDefault="00B017FD" w:rsidP="000D617D">
      <w:pPr>
        <w:ind w:left="-737"/>
      </w:pPr>
    </w:p>
    <w:p w14:paraId="4410C867" w14:textId="77777777" w:rsidR="000D617D" w:rsidRDefault="000D617D" w:rsidP="00011EC4">
      <w:pPr>
        <w:pStyle w:val="Heading2"/>
      </w:pPr>
      <w:bookmarkStart w:id="0" w:name="_Toc64380170"/>
      <w:r>
        <w:t>Management Referrals</w:t>
      </w:r>
      <w:bookmarkEnd w:id="0"/>
    </w:p>
    <w:p w14:paraId="52E4FB39" w14:textId="77777777" w:rsidR="000D617D" w:rsidRDefault="000D617D" w:rsidP="000D617D">
      <w:pPr>
        <w:ind w:left="-737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3CFD866A" wp14:editId="651A6FF7">
                <wp:simplePos x="0" y="0"/>
                <wp:positionH relativeFrom="column">
                  <wp:posOffset>2501265</wp:posOffset>
                </wp:positionH>
                <wp:positionV relativeFrom="paragraph">
                  <wp:posOffset>194298</wp:posOffset>
                </wp:positionV>
                <wp:extent cx="4045513" cy="2346325"/>
                <wp:effectExtent l="0" t="0" r="0" b="3810"/>
                <wp:wrapNone/>
                <wp:docPr id="224" name="Text Box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4045513" cy="23463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1614FE3" w14:textId="77777777" w:rsidR="00596527" w:rsidRDefault="00596527"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4FA6A2E3" wp14:editId="46C3AF9D">
                                  <wp:extent cx="3735238" cy="2622430"/>
                                  <wp:effectExtent l="0" t="0" r="0" b="6985"/>
                                  <wp:docPr id="1" name="Picture 1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Picture 1"/>
                                          <pic:cNvPicPr/>
                                        </pic:nvPicPr>
                                        <pic:blipFill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745572" cy="262968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CFD866A" id="Text Box 224" o:spid="_x0000_s1027" type="#_x0000_t202" style="position:absolute;left:0;text-align:left;margin-left:196.95pt;margin-top:15.3pt;width:318.55pt;height:184.75pt;z-index:2517166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" filled="f" stroked="f" strokeweight=".5pt">
                <v:textbox style="mso-fit-shape-to-text:t">
                  <w:txbxContent>
                    <w:p w14:paraId="01614FE3" w14:textId="77777777" w:rsidR="00596527" w:rsidRDefault="00596527">
                      <w:r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4FA6A2E3" wp14:editId="46C3AF9D">
                            <wp:extent cx="3735238" cy="2622430"/>
                            <wp:effectExtent l="0" t="0" r="0" b="6985"/>
                            <wp:docPr id="1" name="Picture 1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Picture 1"/>
                                    <pic:cNvPicPr/>
                                  </pic:nvPicPr>
                                  <pic:blipFill>
                                    <a:blip r:embed="rId1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745572" cy="262968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35869173" w14:textId="77777777" w:rsidR="000D617D" w:rsidRDefault="000D617D" w:rsidP="000D617D">
      <w:pPr>
        <w:ind w:left="-737"/>
      </w:pPr>
    </w:p>
    <w:p w14:paraId="0686B728" w14:textId="77777777" w:rsidR="000D617D" w:rsidRDefault="000D617D" w:rsidP="000D617D">
      <w:pPr>
        <w:ind w:left="-737"/>
      </w:pPr>
      <w:r>
        <w:t>Log in as a Manager</w:t>
      </w:r>
    </w:p>
    <w:p w14:paraId="792D2CDB" w14:textId="77777777" w:rsidR="000D617D" w:rsidRDefault="000D617D" w:rsidP="000D617D">
      <w:pPr>
        <w:ind w:left="-737"/>
      </w:pPr>
    </w:p>
    <w:p w14:paraId="551EB7A8" w14:textId="77777777" w:rsidR="000D617D" w:rsidRDefault="000D617D" w:rsidP="000D617D">
      <w:pPr>
        <w:ind w:left="-737"/>
      </w:pPr>
    </w:p>
    <w:p w14:paraId="167889AA" w14:textId="77777777" w:rsidR="000D617D" w:rsidRDefault="000D617D" w:rsidP="000D617D">
      <w:pPr>
        <w:ind w:left="-737"/>
      </w:pPr>
      <w:r>
        <w:t>Upon logging in</w:t>
      </w:r>
      <w:r w:rsidR="00B56CC4">
        <w:t>,</w:t>
      </w:r>
      <w:r>
        <w:t xml:space="preserve"> the Homepage will chart the Active Management Referrals you have open and their corresponding status</w:t>
      </w:r>
    </w:p>
    <w:p w14:paraId="29460C3C" w14:textId="77777777" w:rsidR="000D617D" w:rsidRDefault="000D617D" w:rsidP="000D617D">
      <w:pPr>
        <w:ind w:left="-737"/>
      </w:pPr>
    </w:p>
    <w:p w14:paraId="7F502C97" w14:textId="77777777" w:rsidR="000D617D" w:rsidRDefault="000D617D" w:rsidP="000D617D">
      <w:pPr>
        <w:ind w:left="-737"/>
      </w:pPr>
    </w:p>
    <w:p w14:paraId="41CB920B" w14:textId="77777777" w:rsidR="000D617D" w:rsidRDefault="000D617D" w:rsidP="000D617D">
      <w:pPr>
        <w:ind w:left="-737"/>
      </w:pPr>
    </w:p>
    <w:p w14:paraId="39AE8D22" w14:textId="77777777" w:rsidR="000D617D" w:rsidRDefault="000D617D" w:rsidP="000D617D">
      <w:pPr>
        <w:ind w:left="-737"/>
      </w:pPr>
    </w:p>
    <w:p w14:paraId="786922B8" w14:textId="77777777" w:rsidR="000D617D" w:rsidRDefault="000D617D" w:rsidP="000D617D">
      <w:pPr>
        <w:ind w:left="-737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4246404E" wp14:editId="1C1DC78E">
                <wp:simplePos x="0" y="0"/>
                <wp:positionH relativeFrom="column">
                  <wp:posOffset>2493010</wp:posOffset>
                </wp:positionH>
                <wp:positionV relativeFrom="paragraph">
                  <wp:posOffset>182880</wp:posOffset>
                </wp:positionV>
                <wp:extent cx="4053205" cy="1009015"/>
                <wp:effectExtent l="0" t="0" r="0" b="3810"/>
                <wp:wrapSquare wrapText="bothSides"/>
                <wp:docPr id="225" name="Text Box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4053205" cy="10090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84CAE61" w14:textId="77777777" w:rsidR="00596527" w:rsidRDefault="00596527"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5C34E902" wp14:editId="74DBDCCC">
                                  <wp:extent cx="3804249" cy="1388853"/>
                                  <wp:effectExtent l="0" t="0" r="6350" b="1905"/>
                                  <wp:docPr id="5" name="Picture 5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Picture 5"/>
                                          <pic:cNvPicPr/>
                                        </pic:nvPicPr>
                                        <pic:blipFill>
                                          <a:blip r:embed="rId1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815856" cy="139309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246404E" id="Text Box 225" o:spid="_x0000_s1028" type="#_x0000_t202" style="position:absolute;left:0;text-align:left;margin-left:196.3pt;margin-top:14.4pt;width:319.15pt;height:79.45pt;z-index:2517176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" filled="f" stroked="f" strokeweight=".5pt">
                <v:textbox style="mso-fit-shape-to-text:t">
                  <w:txbxContent>
                    <w:p w14:paraId="484CAE61" w14:textId="77777777" w:rsidR="00596527" w:rsidRDefault="00596527">
                      <w:r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5C34E902" wp14:editId="74DBDCCC">
                            <wp:extent cx="3804249" cy="1388853"/>
                            <wp:effectExtent l="0" t="0" r="6350" b="1905"/>
                            <wp:docPr id="5" name="Picture 5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Picture 5"/>
                                    <pic:cNvPicPr/>
                                  </pic:nvPicPr>
                                  <pic:blipFill>
                                    <a:blip r:embed="rId1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815856" cy="139309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465F715" w14:textId="080BD34A" w:rsidR="000D617D" w:rsidRDefault="000D617D" w:rsidP="000D617D">
      <w:pPr>
        <w:ind w:left="-737"/>
      </w:pPr>
      <w:r>
        <w:t xml:space="preserve">The </w:t>
      </w:r>
      <w:r w:rsidR="00017176">
        <w:t>right-hand</w:t>
      </w:r>
      <w:r>
        <w:t xml:space="preserve"> side of the screen will show recent management Referrals. Select the Referrals from here or select the ‘</w:t>
      </w:r>
      <w:r w:rsidRPr="008370F7">
        <w:rPr>
          <w:b/>
        </w:rPr>
        <w:t>Total Management Referrals’</w:t>
      </w:r>
      <w:r>
        <w:t xml:space="preserve"> blue panel at the top of the screen to show all of your referrals.</w:t>
      </w:r>
    </w:p>
    <w:p w14:paraId="06C4E5C8" w14:textId="77777777" w:rsidR="00B3710E" w:rsidRDefault="00B3710E" w:rsidP="008A200A"/>
    <w:p w14:paraId="4AAFD497" w14:textId="77777777" w:rsidR="00B56CC4" w:rsidRDefault="00B56CC4" w:rsidP="008A200A"/>
    <w:p w14:paraId="567B81C4" w14:textId="77777777" w:rsidR="00B56CC4" w:rsidRDefault="00B56CC4" w:rsidP="008A200A"/>
    <w:p w14:paraId="5B2E1F08" w14:textId="77777777" w:rsidR="00B56CC4" w:rsidRDefault="00B56CC4" w:rsidP="008A200A"/>
    <w:p w14:paraId="13696627" w14:textId="77777777" w:rsidR="00B56CC4" w:rsidRDefault="00B56CC4" w:rsidP="008A200A"/>
    <w:p w14:paraId="4D809D64" w14:textId="77777777" w:rsidR="00B56CC4" w:rsidRDefault="00B56CC4" w:rsidP="00011EC4">
      <w:pPr>
        <w:pStyle w:val="Heading2"/>
      </w:pPr>
      <w:bookmarkStart w:id="1" w:name="_Toc64380171"/>
      <w:r>
        <w:t>Creating a Referral</w:t>
      </w:r>
      <w:bookmarkEnd w:id="1"/>
    </w:p>
    <w:p w14:paraId="5A22DA25" w14:textId="77777777" w:rsidR="00B56CC4" w:rsidRDefault="00B56CC4" w:rsidP="00B56CC4">
      <w:pPr>
        <w:ind w:left="-737"/>
      </w:pPr>
    </w:p>
    <w:p w14:paraId="0617AEF6" w14:textId="20641C13" w:rsidR="00B56CC4" w:rsidRDefault="002A3E87" w:rsidP="00B56CC4">
      <w:pPr>
        <w:ind w:left="-737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3D7D568C" wp14:editId="0C6E0909">
                <wp:simplePos x="0" y="0"/>
                <wp:positionH relativeFrom="column">
                  <wp:posOffset>2596551</wp:posOffset>
                </wp:positionH>
                <wp:positionV relativeFrom="paragraph">
                  <wp:posOffset>5380</wp:posOffset>
                </wp:positionV>
                <wp:extent cx="2398143" cy="1095554"/>
                <wp:effectExtent l="0" t="0" r="0" b="3810"/>
                <wp:wrapNone/>
                <wp:docPr id="226" name="Text Box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2398143" cy="109555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6F0BAF4" w14:textId="77777777" w:rsidR="00596527" w:rsidRDefault="00596527"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31B26D9B" wp14:editId="25239193">
                                  <wp:extent cx="1962150" cy="819150"/>
                                  <wp:effectExtent l="0" t="0" r="0" b="0"/>
                                  <wp:docPr id="6" name="Picture 6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" name="Picture 6"/>
                                          <pic:cNvPicPr/>
                                        </pic:nvPicPr>
                                        <pic:blipFill>
                                          <a:blip r:embed="rId2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962150" cy="81915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D7D568C" id="Text Box 226" o:spid="_x0000_s1029" type="#_x0000_t202" style="position:absolute;left:0;text-align:left;margin-left:204.45pt;margin-top:.4pt;width:188.85pt;height:86.25pt;z-index:2517288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" filled="f" stroked="f" strokeweight=".5pt">
                <v:textbox style="mso-fit-shape-to-text:t">
                  <w:txbxContent>
                    <w:p w14:paraId="36F0BAF4" w14:textId="77777777" w:rsidR="00596527" w:rsidRDefault="00596527">
                      <w:r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31B26D9B" wp14:editId="25239193">
                            <wp:extent cx="1962150" cy="819150"/>
                            <wp:effectExtent l="0" t="0" r="0" b="0"/>
                            <wp:docPr id="6" name="Picture 6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" name="Picture 6"/>
                                    <pic:cNvPicPr/>
                                  </pic:nvPicPr>
                                  <pic:blipFill>
                                    <a:blip r:embed="rId2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962150" cy="81915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B56CC4">
        <w:t xml:space="preserve">From the Referrals Menu on the </w:t>
      </w:r>
      <w:r w:rsidR="00795935">
        <w:t>left-hand</w:t>
      </w:r>
      <w:r w:rsidR="00B56CC4">
        <w:t xml:space="preserve"> side select ‘</w:t>
      </w:r>
      <w:r w:rsidR="00B56CC4" w:rsidRPr="00714A4F">
        <w:rPr>
          <w:b/>
        </w:rPr>
        <w:t>Management Referral</w:t>
      </w:r>
      <w:r w:rsidR="00B56CC4">
        <w:t>’</w:t>
      </w:r>
    </w:p>
    <w:p w14:paraId="559FCDF6" w14:textId="77777777" w:rsidR="00B56CC4" w:rsidRDefault="00B56CC4" w:rsidP="00B56CC4">
      <w:pPr>
        <w:ind w:left="-737"/>
      </w:pPr>
    </w:p>
    <w:p w14:paraId="6EAD31DA" w14:textId="77777777" w:rsidR="00B56CC4" w:rsidRDefault="00B56CC4" w:rsidP="00B56CC4">
      <w:pPr>
        <w:ind w:left="-737"/>
      </w:pPr>
    </w:p>
    <w:p w14:paraId="055E7016" w14:textId="77777777" w:rsidR="00B56CC4" w:rsidRDefault="00B56CC4" w:rsidP="00B56CC4">
      <w:pPr>
        <w:ind w:left="-737"/>
      </w:pPr>
    </w:p>
    <w:p w14:paraId="12FEA116" w14:textId="77777777" w:rsidR="00B56CC4" w:rsidRDefault="002A3E87" w:rsidP="00B56CC4">
      <w:pPr>
        <w:ind w:left="-737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745D5F61" wp14:editId="3D210686">
                <wp:simplePos x="0" y="0"/>
                <wp:positionH relativeFrom="column">
                  <wp:posOffset>2587925</wp:posOffset>
                </wp:positionH>
                <wp:positionV relativeFrom="paragraph">
                  <wp:posOffset>104224</wp:posOffset>
                </wp:positionV>
                <wp:extent cx="2406386" cy="595223"/>
                <wp:effectExtent l="0" t="0" r="0" b="3810"/>
                <wp:wrapNone/>
                <wp:docPr id="227" name="Text Box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2406386" cy="59522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55EFE20" w14:textId="77777777" w:rsidR="00596527" w:rsidRDefault="00596527"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60948C11" wp14:editId="3DCE55F2">
                                  <wp:extent cx="704850" cy="647700"/>
                                  <wp:effectExtent l="0" t="0" r="0" b="0"/>
                                  <wp:docPr id="7" name="Picture 7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Picture 7"/>
                                          <pic:cNvPicPr/>
                                        </pic:nvPicPr>
                                        <pic:blipFill rotWithShape="1">
                                          <a:blip r:embed="rId2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32110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04850" cy="6477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45D5F61" id="Text Box 227" o:spid="_x0000_s1030" type="#_x0000_t202" style="position:absolute;left:0;text-align:left;margin-left:203.75pt;margin-top:8.2pt;width:189.5pt;height:46.85pt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" filled="f" stroked="f" strokeweight=".5pt">
                <v:textbox style="mso-fit-shape-to-text:t">
                  <w:txbxContent>
                    <w:p w14:paraId="755EFE20" w14:textId="77777777" w:rsidR="00596527" w:rsidRDefault="00596527">
                      <w:r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60948C11" wp14:editId="3DCE55F2">
                            <wp:extent cx="704850" cy="647700"/>
                            <wp:effectExtent l="0" t="0" r="0" b="0"/>
                            <wp:docPr id="7" name="Picture 7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Picture 7"/>
                                    <pic:cNvPicPr/>
                                  </pic:nvPicPr>
                                  <pic:blipFill rotWithShape="1">
                                    <a:blip r:embed="rId2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32110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704850" cy="647700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4D767918" w14:textId="7F107662" w:rsidR="00B56CC4" w:rsidRDefault="00B56CC4" w:rsidP="00B56CC4">
      <w:pPr>
        <w:ind w:left="-737"/>
      </w:pPr>
      <w:r>
        <w:t>Select ‘</w:t>
      </w:r>
      <w:r w:rsidRPr="00714A4F">
        <w:rPr>
          <w:b/>
        </w:rPr>
        <w:t>Create</w:t>
      </w:r>
      <w:r>
        <w:t xml:space="preserve">’ from the top </w:t>
      </w:r>
      <w:r w:rsidR="00795935">
        <w:t>right-hand</w:t>
      </w:r>
      <w:r>
        <w:t xml:space="preserve"> side.</w:t>
      </w:r>
    </w:p>
    <w:p w14:paraId="55107F16" w14:textId="77777777" w:rsidR="00721201" w:rsidRDefault="00721201" w:rsidP="00B56CC4">
      <w:pPr>
        <w:ind w:left="-737"/>
      </w:pPr>
    </w:p>
    <w:p w14:paraId="74E84203" w14:textId="77777777" w:rsidR="00721201" w:rsidRDefault="00721201" w:rsidP="00B56CC4">
      <w:pPr>
        <w:ind w:left="-737"/>
      </w:pPr>
    </w:p>
    <w:p w14:paraId="0D3950D3" w14:textId="77777777" w:rsidR="00721201" w:rsidRDefault="00721201" w:rsidP="00B56CC4">
      <w:pPr>
        <w:ind w:left="-737"/>
      </w:pPr>
    </w:p>
    <w:p w14:paraId="6ADE5922" w14:textId="77777777" w:rsidR="00721201" w:rsidRDefault="00721201" w:rsidP="00B56CC4">
      <w:pPr>
        <w:ind w:left="-737"/>
      </w:pPr>
    </w:p>
    <w:p w14:paraId="6F0E6D2D" w14:textId="77777777" w:rsidR="00B56CC4" w:rsidRDefault="00B56CC4" w:rsidP="00B56CC4">
      <w:pPr>
        <w:ind w:left="-737"/>
      </w:pPr>
    </w:p>
    <w:p w14:paraId="177F530F" w14:textId="77777777" w:rsidR="00B56CC4" w:rsidRDefault="00B56CC4" w:rsidP="00B56CC4">
      <w:pPr>
        <w:ind w:left="-737"/>
      </w:pPr>
    </w:p>
    <w:p w14:paraId="0AA215BC" w14:textId="77777777" w:rsidR="00B56CC4" w:rsidRDefault="00B56CC4" w:rsidP="00B56CC4">
      <w:pPr>
        <w:ind w:left="-737"/>
      </w:pPr>
    </w:p>
    <w:p w14:paraId="07287204" w14:textId="77777777" w:rsidR="00B56CC4" w:rsidRDefault="00B56CC4" w:rsidP="00B56CC4">
      <w:pPr>
        <w:ind w:left="-737"/>
      </w:pPr>
    </w:p>
    <w:p w14:paraId="35AAB714" w14:textId="77777777" w:rsidR="00B56CC4" w:rsidRDefault="00B56CC4" w:rsidP="00B56CC4">
      <w:pPr>
        <w:ind w:left="-737"/>
      </w:pPr>
    </w:p>
    <w:p w14:paraId="713E59DF" w14:textId="77777777" w:rsidR="00B56CC4" w:rsidRDefault="00B56CC4" w:rsidP="00B56CC4">
      <w:pPr>
        <w:ind w:left="-737"/>
      </w:pPr>
    </w:p>
    <w:p w14:paraId="000AB787" w14:textId="77777777" w:rsidR="00B56CC4" w:rsidRDefault="00B56CC4" w:rsidP="00B56CC4">
      <w:pPr>
        <w:ind w:left="-737"/>
      </w:pPr>
    </w:p>
    <w:p w14:paraId="362F5EBB" w14:textId="77777777" w:rsidR="00B56CC4" w:rsidRDefault="00B56CC4" w:rsidP="00B56CC4">
      <w:pPr>
        <w:ind w:left="-737"/>
      </w:pPr>
    </w:p>
    <w:p w14:paraId="5251F79D" w14:textId="77777777" w:rsidR="00B56CC4" w:rsidRDefault="00B56CC4" w:rsidP="00B56CC4">
      <w:pPr>
        <w:ind w:left="-737"/>
      </w:pPr>
    </w:p>
    <w:p w14:paraId="2D9514AF" w14:textId="77777777" w:rsidR="00B56CC4" w:rsidRDefault="00B56CC4" w:rsidP="00B56CC4">
      <w:pPr>
        <w:ind w:left="-737"/>
      </w:pPr>
    </w:p>
    <w:p w14:paraId="4B473E76" w14:textId="77777777" w:rsidR="00B56CC4" w:rsidRDefault="00B56CC4" w:rsidP="00B56CC4">
      <w:pPr>
        <w:ind w:left="-737"/>
      </w:pPr>
    </w:p>
    <w:p w14:paraId="07341A40" w14:textId="77777777" w:rsidR="00B56CC4" w:rsidRDefault="00B56CC4" w:rsidP="00B56CC4">
      <w:pPr>
        <w:ind w:left="-737"/>
      </w:pPr>
    </w:p>
    <w:p w14:paraId="74DFB382" w14:textId="77777777" w:rsidR="00B56CC4" w:rsidRDefault="00B56CC4" w:rsidP="00B56CC4">
      <w:pPr>
        <w:ind w:left="-737"/>
      </w:pPr>
    </w:p>
    <w:p w14:paraId="44F66D26" w14:textId="77777777" w:rsidR="00B56CC4" w:rsidRDefault="00B56CC4" w:rsidP="00B56CC4">
      <w:pPr>
        <w:ind w:left="-737"/>
      </w:pPr>
    </w:p>
    <w:p w14:paraId="3CC62C70" w14:textId="77777777" w:rsidR="00B56CC4" w:rsidRDefault="00B56CC4" w:rsidP="00B56CC4">
      <w:pPr>
        <w:ind w:left="-737"/>
      </w:pPr>
    </w:p>
    <w:p w14:paraId="19A3922B" w14:textId="77777777" w:rsidR="00B56CC4" w:rsidRDefault="00B56CC4" w:rsidP="00B56CC4">
      <w:pPr>
        <w:ind w:left="-737"/>
      </w:pPr>
    </w:p>
    <w:p w14:paraId="332B280E" w14:textId="77777777" w:rsidR="00B56CC4" w:rsidRDefault="00B56CC4" w:rsidP="00B56CC4">
      <w:pPr>
        <w:ind w:left="-737"/>
      </w:pPr>
    </w:p>
    <w:p w14:paraId="19AC6FEA" w14:textId="77777777" w:rsidR="00B56CC4" w:rsidRDefault="00B56CC4" w:rsidP="00B56CC4">
      <w:pPr>
        <w:ind w:left="-737"/>
      </w:pPr>
    </w:p>
    <w:p w14:paraId="074E1AC9" w14:textId="77777777" w:rsidR="00B56CC4" w:rsidRDefault="00B56CC4" w:rsidP="00B56CC4">
      <w:pPr>
        <w:ind w:left="-737"/>
      </w:pPr>
    </w:p>
    <w:p w14:paraId="5A663C07" w14:textId="77777777" w:rsidR="00B56CC4" w:rsidRDefault="00B56CC4" w:rsidP="00B56CC4">
      <w:pPr>
        <w:ind w:left="-737"/>
      </w:pPr>
    </w:p>
    <w:p w14:paraId="1F19BC6D" w14:textId="77777777" w:rsidR="00B56CC4" w:rsidRDefault="00B56CC4" w:rsidP="00B56CC4">
      <w:pPr>
        <w:ind w:left="-737"/>
      </w:pPr>
    </w:p>
    <w:p w14:paraId="395E59F2" w14:textId="77777777" w:rsidR="00B56CC4" w:rsidRDefault="00B56CC4" w:rsidP="00B56CC4">
      <w:pPr>
        <w:ind w:left="-737"/>
      </w:pPr>
    </w:p>
    <w:p w14:paraId="73AD632A" w14:textId="77777777" w:rsidR="00B56CC4" w:rsidRDefault="00B56CC4" w:rsidP="00B56CC4">
      <w:pPr>
        <w:ind w:left="-737"/>
      </w:pPr>
    </w:p>
    <w:p w14:paraId="5DC242AF" w14:textId="77777777" w:rsidR="00B56CC4" w:rsidRDefault="00B56CC4" w:rsidP="00B56CC4">
      <w:pPr>
        <w:ind w:left="-737"/>
      </w:pPr>
    </w:p>
    <w:p w14:paraId="00851A4E" w14:textId="77777777" w:rsidR="00B56CC4" w:rsidRDefault="00721201" w:rsidP="00B56CC4">
      <w:pPr>
        <w:ind w:left="-737"/>
      </w:pPr>
      <w:r>
        <w:rPr>
          <w:noProof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370406F1" wp14:editId="308B113C">
                <wp:simplePos x="0" y="0"/>
                <wp:positionH relativeFrom="column">
                  <wp:posOffset>2579298</wp:posOffset>
                </wp:positionH>
                <wp:positionV relativeFrom="paragraph">
                  <wp:posOffset>86264</wp:posOffset>
                </wp:positionV>
                <wp:extent cx="4019910" cy="1915064"/>
                <wp:effectExtent l="0" t="0" r="0" b="0"/>
                <wp:wrapNone/>
                <wp:docPr id="229" name="Text Box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4019910" cy="191506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0DDB861" w14:textId="77777777" w:rsidR="00596527" w:rsidRDefault="00596527"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2FC402BA" wp14:editId="0DA95CEF">
                                  <wp:extent cx="3924659" cy="1725283"/>
                                  <wp:effectExtent l="0" t="0" r="0" b="8890"/>
                                  <wp:docPr id="8" name="Picture 8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Picture 8"/>
                                          <pic:cNvPicPr/>
                                        </pic:nvPicPr>
                                        <pic:blipFill>
                                          <a:blip r:embed="rId2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975858" cy="174779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0406F1" id="Text Box 229" o:spid="_x0000_s1031" type="#_x0000_t202" style="position:absolute;left:0;text-align:left;margin-left:203.1pt;margin-top:6.8pt;width:316.55pt;height:150.8pt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" filled="f" stroked="f" strokeweight=".5pt">
                <v:textbox>
                  <w:txbxContent>
                    <w:p w14:paraId="60DDB861" w14:textId="77777777" w:rsidR="00596527" w:rsidRDefault="00596527">
                      <w:r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2FC402BA" wp14:editId="0DA95CEF">
                            <wp:extent cx="3924659" cy="1725283"/>
                            <wp:effectExtent l="0" t="0" r="0" b="8890"/>
                            <wp:docPr id="8" name="Picture 8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Picture 8"/>
                                    <pic:cNvPicPr/>
                                  </pic:nvPicPr>
                                  <pic:blipFill>
                                    <a:blip r:embed="rId2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975858" cy="174779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0D4ED6F0" w14:textId="77777777" w:rsidR="00721201" w:rsidRDefault="00721201" w:rsidP="00721201">
      <w:pPr>
        <w:ind w:left="-737"/>
      </w:pPr>
      <w:r>
        <w:t>Complete all of the ‘Referral Details’</w:t>
      </w:r>
    </w:p>
    <w:p w14:paraId="24987C4C" w14:textId="77777777" w:rsidR="00721201" w:rsidRDefault="00721201" w:rsidP="00721201">
      <w:pPr>
        <w:ind w:left="-737"/>
      </w:pPr>
    </w:p>
    <w:p w14:paraId="08E53D0D" w14:textId="77777777" w:rsidR="00721201" w:rsidRDefault="00721201" w:rsidP="00721201">
      <w:pPr>
        <w:ind w:left="-737"/>
      </w:pPr>
      <w:r>
        <w:t>The first section will ask about the referrer and then the employee being referred.</w:t>
      </w:r>
    </w:p>
    <w:p w14:paraId="5D63D7DA" w14:textId="36859CE9" w:rsidR="00B56CC4" w:rsidRDefault="00F35BA0" w:rsidP="00F35BA0">
      <w:pPr>
        <w:ind w:left="-737"/>
        <w:rPr>
          <w:color w:val="FF0000"/>
        </w:rPr>
      </w:pPr>
      <w:r>
        <w:t xml:space="preserve">Mandatory questions are signified with a red </w:t>
      </w:r>
      <w:r w:rsidR="00795935">
        <w:t>Asterix</w:t>
      </w:r>
      <w:r>
        <w:t xml:space="preserve"> </w:t>
      </w:r>
      <w:r w:rsidRPr="00F35BA0">
        <w:rPr>
          <w:color w:val="FF0000"/>
        </w:rPr>
        <w:t>*</w:t>
      </w:r>
    </w:p>
    <w:p w14:paraId="5A5CAA43" w14:textId="77777777" w:rsidR="009E030E" w:rsidRDefault="009E030E" w:rsidP="00F35BA0">
      <w:pPr>
        <w:ind w:left="-737"/>
      </w:pPr>
    </w:p>
    <w:p w14:paraId="2FFCA941" w14:textId="77777777" w:rsidR="009E030E" w:rsidRDefault="009E030E" w:rsidP="009E030E"/>
    <w:p w14:paraId="0AF5DF15" w14:textId="77777777" w:rsidR="009E030E" w:rsidRDefault="009E030E" w:rsidP="009E030E">
      <w:pPr>
        <w:ind w:left="-737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622101C9" wp14:editId="274E77CE">
                <wp:simplePos x="0" y="0"/>
                <wp:positionH relativeFrom="column">
                  <wp:posOffset>2674189</wp:posOffset>
                </wp:positionH>
                <wp:positionV relativeFrom="paragraph">
                  <wp:posOffset>211347</wp:posOffset>
                </wp:positionV>
                <wp:extent cx="3924659" cy="1380227"/>
                <wp:effectExtent l="0" t="0" r="0" b="1905"/>
                <wp:wrapNone/>
                <wp:docPr id="230" name="Text Box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3924659" cy="138022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FC1307A" w14:textId="77777777" w:rsidR="00596527" w:rsidRDefault="00596527"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355EFB9D" wp14:editId="17E7981E">
                                  <wp:extent cx="3829410" cy="2631056"/>
                                  <wp:effectExtent l="0" t="0" r="0" b="0"/>
                                  <wp:docPr id="9" name="Picture 9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" name="Picture 9"/>
                                          <pic:cNvPicPr/>
                                        </pic:nvPicPr>
                                        <pic:blipFill>
                                          <a:blip r:embed="rId2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830263" cy="263164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22101C9" id="Text Box 230" o:spid="_x0000_s1032" type="#_x0000_t202" style="position:absolute;left:0;text-align:left;margin-left:210.55pt;margin-top:16.65pt;width:309.05pt;height:108.7pt;z-index:251731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" filled="f" stroked="f" strokeweight=".5pt">
                <v:textbox style="mso-fit-shape-to-text:t">
                  <w:txbxContent>
                    <w:p w14:paraId="0FC1307A" w14:textId="77777777" w:rsidR="00596527" w:rsidRDefault="00596527">
                      <w:r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355EFB9D" wp14:editId="17E7981E">
                            <wp:extent cx="3829410" cy="2631056"/>
                            <wp:effectExtent l="0" t="0" r="0" b="0"/>
                            <wp:docPr id="9" name="Picture 9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9" name="Picture 9"/>
                                    <pic:cNvPicPr/>
                                  </pic:nvPicPr>
                                  <pic:blipFill>
                                    <a:blip r:embed="rId2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830263" cy="263164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157BF283" w14:textId="77777777" w:rsidR="009E030E" w:rsidRDefault="009E030E" w:rsidP="009E030E">
      <w:pPr>
        <w:ind w:left="-737"/>
      </w:pPr>
      <w:r>
        <w:t>Scroll down and complete all sections relevant to the referral, working environment, absence details and Job Role Specifications.</w:t>
      </w:r>
    </w:p>
    <w:p w14:paraId="4F1342D0" w14:textId="77777777" w:rsidR="009E030E" w:rsidRDefault="009E030E" w:rsidP="009E030E">
      <w:pPr>
        <w:ind w:left="-737"/>
      </w:pPr>
    </w:p>
    <w:p w14:paraId="30F6FA62" w14:textId="77777777" w:rsidR="009E030E" w:rsidRDefault="009E030E" w:rsidP="009E030E">
      <w:pPr>
        <w:ind w:left="-737"/>
      </w:pPr>
      <w:r>
        <w:t>Finally complete the ‘</w:t>
      </w:r>
      <w:r w:rsidRPr="00E1405A">
        <w:rPr>
          <w:b/>
        </w:rPr>
        <w:t>Advice required from Occupational Health</w:t>
      </w:r>
      <w:r>
        <w:t>’, attach any required documents and complete the declaration.</w:t>
      </w:r>
    </w:p>
    <w:p w14:paraId="0DF04CC2" w14:textId="77777777" w:rsidR="009E030E" w:rsidRDefault="009E030E" w:rsidP="00F35BA0">
      <w:pPr>
        <w:ind w:left="-737"/>
      </w:pPr>
    </w:p>
    <w:p w14:paraId="56BD6912" w14:textId="77777777" w:rsidR="00D63E81" w:rsidRDefault="00CA45EC" w:rsidP="00F35BA0">
      <w:pPr>
        <w:ind w:left="-737"/>
      </w:pPr>
      <w:r>
        <w:t>The user</w:t>
      </w:r>
      <w:r w:rsidR="00D63E81">
        <w:t xml:space="preserve"> </w:t>
      </w:r>
      <w:r>
        <w:t>does not</w:t>
      </w:r>
      <w:r w:rsidR="00D63E81">
        <w:t xml:space="preserve"> have to select </w:t>
      </w:r>
      <w:proofErr w:type="gramStart"/>
      <w:r w:rsidR="00D63E81">
        <w:t>all of</w:t>
      </w:r>
      <w:proofErr w:type="gramEnd"/>
      <w:r w:rsidR="00D63E81">
        <w:t xml:space="preserve"> the questions but just select yes to those which require an answer to</w:t>
      </w:r>
      <w:r w:rsidR="00AF52F7">
        <w:t>.</w:t>
      </w:r>
    </w:p>
    <w:p w14:paraId="3B74B307" w14:textId="77777777" w:rsidR="00AF52F7" w:rsidRDefault="00AF52F7" w:rsidP="00F35BA0">
      <w:pPr>
        <w:ind w:left="-737"/>
      </w:pPr>
      <w:r>
        <w:t xml:space="preserve">Additional questions can also be submitted using the </w:t>
      </w:r>
      <w:r>
        <w:rPr>
          <w:b/>
        </w:rPr>
        <w:t>‘Add Additional Questions’</w:t>
      </w:r>
      <w:r>
        <w:t xml:space="preserve"> button.</w:t>
      </w:r>
    </w:p>
    <w:p w14:paraId="0704E512" w14:textId="77777777" w:rsidR="00AF52F7" w:rsidRDefault="00AF52F7" w:rsidP="00F35BA0">
      <w:pPr>
        <w:ind w:left="-737"/>
      </w:pPr>
    </w:p>
    <w:p w14:paraId="61D488A0" w14:textId="77777777" w:rsidR="00AF52F7" w:rsidRDefault="00AF52F7" w:rsidP="00AF52F7">
      <w:pPr>
        <w:ind w:left="-737"/>
      </w:pPr>
    </w:p>
    <w:p w14:paraId="318A5EF5" w14:textId="77777777" w:rsidR="007C14C6" w:rsidRDefault="007C14C6" w:rsidP="00AF52F7">
      <w:pPr>
        <w:ind w:left="-737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0856D003" wp14:editId="0576C315">
                <wp:simplePos x="0" y="0"/>
                <wp:positionH relativeFrom="column">
                  <wp:posOffset>2579142</wp:posOffset>
                </wp:positionH>
                <wp:positionV relativeFrom="paragraph">
                  <wp:posOffset>132440</wp:posOffset>
                </wp:positionV>
                <wp:extent cx="3786996" cy="595222"/>
                <wp:effectExtent l="0" t="0" r="0" b="3810"/>
                <wp:wrapNone/>
                <wp:docPr id="231" name="Text Box 2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3786996" cy="59522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10BFD68" w14:textId="77777777" w:rsidR="00596527" w:rsidRDefault="00596527"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2AC387D3" wp14:editId="2A3E63B9">
                                  <wp:extent cx="2486025" cy="752475"/>
                                  <wp:effectExtent l="0" t="0" r="9525" b="9525"/>
                                  <wp:docPr id="11" name="Picture 11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1" name="Picture 11"/>
                                          <pic:cNvPicPr/>
                                        </pic:nvPicPr>
                                        <pic:blipFill>
                                          <a:blip r:embed="rId2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86025" cy="75247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856D003" id="Text Box 231" o:spid="_x0000_s1033" type="#_x0000_t202" style="position:absolute;left:0;text-align:left;margin-left:203.1pt;margin-top:10.45pt;width:298.2pt;height:46.85pt;z-index:25173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" filled="f" stroked="f" strokeweight=".5pt">
                <v:textbox style="mso-fit-shape-to-text:t">
                  <w:txbxContent>
                    <w:p w14:paraId="610BFD68" w14:textId="77777777" w:rsidR="00596527" w:rsidRDefault="00596527">
                      <w:r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2AC387D3" wp14:editId="2A3E63B9">
                            <wp:extent cx="2486025" cy="752475"/>
                            <wp:effectExtent l="0" t="0" r="9525" b="9525"/>
                            <wp:docPr id="11" name="Picture 11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1" name="Picture 11"/>
                                    <pic:cNvPicPr/>
                                  </pic:nvPicPr>
                                  <pic:blipFill>
                                    <a:blip r:embed="rId2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486025" cy="75247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2469A802" w14:textId="77777777" w:rsidR="00AF52F7" w:rsidRDefault="00AF52F7" w:rsidP="00AF52F7">
      <w:pPr>
        <w:ind w:left="-737"/>
      </w:pPr>
      <w:r>
        <w:t>Once all sections are complete select ‘</w:t>
      </w:r>
      <w:r w:rsidRPr="00E1405A">
        <w:rPr>
          <w:b/>
        </w:rPr>
        <w:t xml:space="preserve">Submit to OH’ </w:t>
      </w:r>
      <w:r>
        <w:t>from the top right.</w:t>
      </w:r>
    </w:p>
    <w:p w14:paraId="045F27C0" w14:textId="77777777" w:rsidR="00AF52F7" w:rsidRDefault="00AF52F7" w:rsidP="00AF52F7">
      <w:pPr>
        <w:ind w:left="-737"/>
      </w:pPr>
      <w:r w:rsidRPr="00EE385D">
        <w:rPr>
          <w:b/>
        </w:rPr>
        <w:t xml:space="preserve">Note </w:t>
      </w:r>
      <w:r>
        <w:t>– the referral can be saved at any point using the save icon here.</w:t>
      </w:r>
    </w:p>
    <w:p w14:paraId="5184AE1E" w14:textId="77777777" w:rsidR="00AF52F7" w:rsidRDefault="00AF52F7" w:rsidP="00AF52F7">
      <w:pPr>
        <w:ind w:left="-737"/>
      </w:pPr>
    </w:p>
    <w:p w14:paraId="6A1885AB" w14:textId="77777777" w:rsidR="007C14C6" w:rsidRDefault="007C14C6" w:rsidP="00AF52F7">
      <w:pPr>
        <w:ind w:left="-737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3826B4C0" wp14:editId="3FF10576">
                <wp:simplePos x="0" y="0"/>
                <wp:positionH relativeFrom="column">
                  <wp:posOffset>2674189</wp:posOffset>
                </wp:positionH>
                <wp:positionV relativeFrom="paragraph">
                  <wp:posOffset>31427</wp:posOffset>
                </wp:positionV>
                <wp:extent cx="3691255" cy="1639018"/>
                <wp:effectExtent l="0" t="0" r="0" b="0"/>
                <wp:wrapNone/>
                <wp:docPr id="232" name="Text Box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3691255" cy="163901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BD24CA5" w14:textId="77777777" w:rsidR="00596527" w:rsidRDefault="00596527"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36848148" wp14:editId="14606F2A">
                                  <wp:extent cx="3502025" cy="1303655"/>
                                  <wp:effectExtent l="0" t="0" r="3175" b="0"/>
                                  <wp:docPr id="13" name="Picture 13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3" name="Picture 13"/>
                                          <pic:cNvPicPr/>
                                        </pic:nvPicPr>
                                        <pic:blipFill>
                                          <a:blip r:embed="rId3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502025" cy="130365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26B4C0" id="Text Box 232" o:spid="_x0000_s1034" type="#_x0000_t202" style="position:absolute;left:0;text-align:left;margin-left:210.55pt;margin-top:2.45pt;width:290.65pt;height:129.05pt;z-index:2517340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" filled="f" stroked="f" strokeweight=".5pt">
                <v:textbox>
                  <w:txbxContent>
                    <w:p w14:paraId="7BD24CA5" w14:textId="77777777" w:rsidR="00596527" w:rsidRDefault="00596527">
                      <w:r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36848148" wp14:editId="14606F2A">
                            <wp:extent cx="3502025" cy="1303655"/>
                            <wp:effectExtent l="0" t="0" r="3175" b="0"/>
                            <wp:docPr id="13" name="Picture 13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3" name="Picture 13"/>
                                    <pic:cNvPicPr/>
                                  </pic:nvPicPr>
                                  <pic:blipFill>
                                    <a:blip r:embed="rId3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502025" cy="130365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49CCE9FB" w14:textId="77777777" w:rsidR="00AF52F7" w:rsidRDefault="00AF52F7" w:rsidP="00AF52F7">
      <w:pPr>
        <w:ind w:left="-737"/>
      </w:pPr>
      <w:r>
        <w:t>Confirm submission of the Referral by selecting ‘</w:t>
      </w:r>
      <w:r w:rsidRPr="00EB34A0">
        <w:rPr>
          <w:b/>
        </w:rPr>
        <w:t>OK</w:t>
      </w:r>
      <w:r>
        <w:t>’</w:t>
      </w:r>
    </w:p>
    <w:p w14:paraId="55391B7F" w14:textId="77777777" w:rsidR="00AF52F7" w:rsidRDefault="00AF52F7" w:rsidP="00AF52F7">
      <w:pPr>
        <w:ind w:left="-737"/>
      </w:pPr>
    </w:p>
    <w:p w14:paraId="0AE0C4C3" w14:textId="77777777" w:rsidR="00AF52F7" w:rsidRDefault="00AF52F7" w:rsidP="00F35BA0">
      <w:pPr>
        <w:ind w:left="-737"/>
      </w:pPr>
    </w:p>
    <w:p w14:paraId="6BE91659" w14:textId="77777777" w:rsidR="007C14C6" w:rsidRDefault="007C14C6" w:rsidP="00F35BA0">
      <w:pPr>
        <w:ind w:left="-737"/>
      </w:pPr>
    </w:p>
    <w:p w14:paraId="680B464C" w14:textId="77777777" w:rsidR="007C14C6" w:rsidRDefault="007C14C6" w:rsidP="00F35BA0">
      <w:pPr>
        <w:ind w:left="-737"/>
      </w:pPr>
    </w:p>
    <w:p w14:paraId="1394B617" w14:textId="77777777" w:rsidR="007C14C6" w:rsidRDefault="007C14C6">
      <w:pPr>
        <w:spacing w:after="0"/>
      </w:pPr>
      <w:r>
        <w:br w:type="page"/>
      </w:r>
    </w:p>
    <w:p w14:paraId="4B1A5A16" w14:textId="77777777" w:rsidR="007C14C6" w:rsidRDefault="00414FA8">
      <w:pPr>
        <w:spacing w:after="0"/>
      </w:pPr>
      <w:r>
        <w:rPr>
          <w:noProof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1C6B664C" wp14:editId="5F4030B3">
                <wp:simplePos x="0" y="0"/>
                <wp:positionH relativeFrom="column">
                  <wp:posOffset>2510287</wp:posOffset>
                </wp:positionH>
                <wp:positionV relativeFrom="paragraph">
                  <wp:posOffset>69010</wp:posOffset>
                </wp:positionV>
                <wp:extent cx="4106173" cy="1673525"/>
                <wp:effectExtent l="0" t="0" r="0" b="3175"/>
                <wp:wrapNone/>
                <wp:docPr id="233" name="Text Box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4106173" cy="16735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F01622C" w14:textId="77777777" w:rsidR="00596527" w:rsidRDefault="00596527"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52956716" wp14:editId="48A0A61C">
                                  <wp:extent cx="3933646" cy="1483743"/>
                                  <wp:effectExtent l="0" t="0" r="0" b="2540"/>
                                  <wp:docPr id="14" name="Picture 14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4" name="Picture 14"/>
                                          <pic:cNvPicPr/>
                                        </pic:nvPicPr>
                                        <pic:blipFill>
                                          <a:blip r:embed="rId3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948507" cy="148934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6B664C" id="Text Box 233" o:spid="_x0000_s1035" type="#_x0000_t202" style="position:absolute;margin-left:197.65pt;margin-top:5.45pt;width:323.3pt;height:131.75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" filled="f" stroked="f" strokeweight=".5pt">
                <v:textbox>
                  <w:txbxContent>
                    <w:p w14:paraId="3F01622C" w14:textId="77777777" w:rsidR="00596527" w:rsidRDefault="00596527">
                      <w:r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52956716" wp14:editId="48A0A61C">
                            <wp:extent cx="3933646" cy="1483743"/>
                            <wp:effectExtent l="0" t="0" r="0" b="2540"/>
                            <wp:docPr id="14" name="Picture 14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4" name="Picture 14"/>
                                    <pic:cNvPicPr/>
                                  </pic:nvPicPr>
                                  <pic:blipFill>
                                    <a:blip r:embed="rId3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948507" cy="148934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4CFECDA4" w14:textId="77777777" w:rsidR="007C14C6" w:rsidRDefault="007C14C6" w:rsidP="007C14C6">
      <w:pPr>
        <w:ind w:left="-737"/>
      </w:pPr>
      <w:r>
        <w:t>Confirmation that the Management referral has saved will display.</w:t>
      </w:r>
    </w:p>
    <w:p w14:paraId="6623E9A3" w14:textId="77777777" w:rsidR="007C14C6" w:rsidRDefault="007C14C6" w:rsidP="007C14C6">
      <w:pPr>
        <w:ind w:left="-737"/>
      </w:pPr>
      <w:r>
        <w:t>The confirmation will also detail any automated communications that have been sent.</w:t>
      </w:r>
    </w:p>
    <w:p w14:paraId="0AC702FC" w14:textId="77777777" w:rsidR="007C14C6" w:rsidRDefault="007C14C6" w:rsidP="007C14C6">
      <w:pPr>
        <w:ind w:left="-737"/>
      </w:pPr>
      <w:r>
        <w:t>Select ‘</w:t>
      </w:r>
      <w:r w:rsidRPr="00EE385D">
        <w:rPr>
          <w:b/>
        </w:rPr>
        <w:t>Continue</w:t>
      </w:r>
      <w:r>
        <w:t>’</w:t>
      </w:r>
    </w:p>
    <w:p w14:paraId="0FCA3F30" w14:textId="77777777" w:rsidR="007C14C6" w:rsidRPr="00EE385D" w:rsidRDefault="007C14C6" w:rsidP="007C14C6">
      <w:pPr>
        <w:ind w:left="-737"/>
        <w:rPr>
          <w:i/>
        </w:rPr>
      </w:pPr>
    </w:p>
    <w:p w14:paraId="5CE6CC68" w14:textId="77777777" w:rsidR="007C14C6" w:rsidRPr="00EE385D" w:rsidRDefault="007C14C6" w:rsidP="007C14C6">
      <w:pPr>
        <w:ind w:left="-737"/>
        <w:rPr>
          <w:i/>
        </w:rPr>
      </w:pPr>
      <w:r w:rsidRPr="00EE385D">
        <w:rPr>
          <w:i/>
        </w:rPr>
        <w:t>The Management Referral Dashboard will display</w:t>
      </w:r>
    </w:p>
    <w:p w14:paraId="1D3CA5EC" w14:textId="77777777" w:rsidR="007C14C6" w:rsidRDefault="00AB277D" w:rsidP="007C14C6">
      <w:pPr>
        <w:ind w:left="-737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3C991A9E" wp14:editId="589F0633">
                <wp:simplePos x="0" y="0"/>
                <wp:positionH relativeFrom="column">
                  <wp:posOffset>2371725</wp:posOffset>
                </wp:positionH>
                <wp:positionV relativeFrom="paragraph">
                  <wp:posOffset>249555</wp:posOffset>
                </wp:positionV>
                <wp:extent cx="4243705" cy="1707515"/>
                <wp:effectExtent l="0" t="0" r="0" b="6985"/>
                <wp:wrapSquare wrapText="bothSides"/>
                <wp:docPr id="234" name="Text Box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4243705" cy="17075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F475143" w14:textId="77777777" w:rsidR="00596527" w:rsidRDefault="00596527"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56116852" wp14:editId="74DBFE0F">
                                  <wp:extent cx="3993515" cy="1009291"/>
                                  <wp:effectExtent l="0" t="0" r="6985" b="635"/>
                                  <wp:docPr id="235" name="Picture 235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5" name="Picture 15"/>
                                          <pic:cNvPicPr/>
                                        </pic:nvPicPr>
                                        <pic:blipFill>
                                          <a:blip r:embed="rId3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993515" cy="100929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991A9E" id="Text Box 234" o:spid="_x0000_s1036" type="#_x0000_t202" style="position:absolute;left:0;text-align:left;margin-left:186.75pt;margin-top:19.65pt;width:334.15pt;height:134.45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" filled="f" stroked="f" strokeweight=".5pt">
                <v:textbox>
                  <w:txbxContent>
                    <w:p w14:paraId="6F475143" w14:textId="77777777" w:rsidR="00596527" w:rsidRDefault="00596527">
                      <w:r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56116852" wp14:editId="74DBFE0F">
                            <wp:extent cx="3993515" cy="1009291"/>
                            <wp:effectExtent l="0" t="0" r="6985" b="635"/>
                            <wp:docPr id="235" name="Picture 235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5" name="Picture 15"/>
                                    <pic:cNvPicPr/>
                                  </pic:nvPicPr>
                                  <pic:blipFill>
                                    <a:blip r:embed="rId3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993515" cy="100929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AB6170A" w14:textId="77777777" w:rsidR="007C14C6" w:rsidRDefault="007C14C6" w:rsidP="007C14C6">
      <w:pPr>
        <w:ind w:left="-737"/>
      </w:pPr>
    </w:p>
    <w:p w14:paraId="769EBF55" w14:textId="77777777" w:rsidR="00A40437" w:rsidRPr="00A40437" w:rsidRDefault="007C14C6" w:rsidP="007C14C6">
      <w:pPr>
        <w:ind w:left="-737"/>
      </w:pPr>
      <w:r>
        <w:t xml:space="preserve">The submitted Referral will now display under </w:t>
      </w:r>
      <w:r w:rsidRPr="00EE385D">
        <w:rPr>
          <w:b/>
        </w:rPr>
        <w:t>‘Awaiting OH Triage’</w:t>
      </w:r>
      <w:r w:rsidR="00A40437">
        <w:rPr>
          <w:b/>
        </w:rPr>
        <w:t>.</w:t>
      </w:r>
    </w:p>
    <w:p w14:paraId="431F24E0" w14:textId="77777777" w:rsidR="007C14C6" w:rsidRPr="00A40437" w:rsidRDefault="007C14C6" w:rsidP="007C14C6">
      <w:pPr>
        <w:ind w:left="-737"/>
      </w:pPr>
      <w:r w:rsidRPr="00A40437">
        <w:t xml:space="preserve"> </w:t>
      </w:r>
      <w:r w:rsidR="00A40437" w:rsidRPr="00A40437">
        <w:t>The progress of the submission can be monitored using the blue bars</w:t>
      </w:r>
    </w:p>
    <w:p w14:paraId="1CD68F1A" w14:textId="77777777" w:rsidR="00414FA8" w:rsidRDefault="00AB277D" w:rsidP="00A40437">
      <w:pPr>
        <w:ind w:left="-737"/>
      </w:pPr>
      <w:r>
        <w:t xml:space="preserve">Management Referrals can be deleted after submission. However, they cannot be deleted once OH </w:t>
      </w:r>
      <w:r w:rsidR="00A40437">
        <w:t xml:space="preserve">triage the submission. </w:t>
      </w:r>
    </w:p>
    <w:p w14:paraId="2582BAE1" w14:textId="0F93359E" w:rsidR="007C14C6" w:rsidRDefault="007C14C6">
      <w:pPr>
        <w:spacing w:after="0"/>
      </w:pPr>
    </w:p>
    <w:sectPr w:rsidR="007C14C6" w:rsidSect="005A4170">
      <w:type w:val="continuous"/>
      <w:pgSz w:w="11900" w:h="16840"/>
      <w:pgMar w:top="1440" w:right="1440" w:bottom="1440" w:left="1440" w:header="708" w:footer="708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90217B" w14:textId="77777777" w:rsidR="00596527" w:rsidRDefault="00596527" w:rsidP="00880A28">
      <w:r>
        <w:separator/>
      </w:r>
    </w:p>
  </w:endnote>
  <w:endnote w:type="continuationSeparator" w:id="0">
    <w:p w14:paraId="5430BD4D" w14:textId="77777777" w:rsidR="00596527" w:rsidRDefault="00596527" w:rsidP="00880A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31741A" w14:textId="77777777" w:rsidR="00596527" w:rsidRDefault="00396387">
    <w:pPr>
      <w:pStyle w:val="Footer"/>
    </w:pPr>
    <w:sdt>
      <w:sdtPr>
        <w:id w:val="969400743"/>
        <w:temporary/>
        <w:showingPlcHdr/>
      </w:sdtPr>
      <w:sdtEndPr/>
      <w:sdtContent>
        <w:r w:rsidR="00596527">
          <w:t>[Type text]</w:t>
        </w:r>
      </w:sdtContent>
    </w:sdt>
    <w:r w:rsidR="00596527">
      <w:ptab w:relativeTo="margin" w:alignment="center" w:leader="none"/>
    </w:r>
    <w:sdt>
      <w:sdtPr>
        <w:id w:val="969400748"/>
        <w:temporary/>
        <w:showingPlcHdr/>
      </w:sdtPr>
      <w:sdtEndPr/>
      <w:sdtContent>
        <w:r w:rsidR="00596527">
          <w:t>[Type text]</w:t>
        </w:r>
      </w:sdtContent>
    </w:sdt>
    <w:r w:rsidR="00596527">
      <w:ptab w:relativeTo="margin" w:alignment="right" w:leader="none"/>
    </w:r>
    <w:sdt>
      <w:sdtPr>
        <w:id w:val="969400753"/>
        <w:temporary/>
        <w:showingPlcHdr/>
      </w:sdtPr>
      <w:sdtEndPr/>
      <w:sdtContent>
        <w:r w:rsidR="00596527">
          <w:t>[Type text]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26C96A" w14:textId="77777777" w:rsidR="00596527" w:rsidRPr="00610F8D" w:rsidRDefault="00596527" w:rsidP="00560B1A">
    <w:pPr>
      <w:rPr>
        <w:b/>
        <w:noProof/>
        <w:sz w:val="18"/>
        <w:szCs w:val="18"/>
      </w:rPr>
    </w:pPr>
    <w:r>
      <w:rPr>
        <w:b/>
        <w:sz w:val="18"/>
        <w:szCs w:val="18"/>
      </w:rPr>
      <w:t>OPAS G2 Management Referrals</w:t>
    </w:r>
    <w:r w:rsidRPr="00610F8D">
      <w:rPr>
        <w:b/>
        <w:sz w:val="18"/>
        <w:szCs w:val="18"/>
      </w:rPr>
      <w:ptab w:relativeTo="margin" w:alignment="center" w:leader="none"/>
    </w:r>
    <w:sdt>
      <w:sdtPr>
        <w:rPr>
          <w:b/>
          <w:sz w:val="18"/>
          <w:szCs w:val="18"/>
        </w:rPr>
        <w:id w:val="2086954231"/>
        <w15:color w:val="093E52"/>
        <w:dropDownList>
          <w:listItem w:displayText="Public" w:value="Public"/>
          <w:listItem w:displayText="Commercial in Confidence" w:value="Commercial in Confidence"/>
          <w:listItem w:displayText="Commercial in Confidence - Customer" w:value="Commercial in Confidence - Customer"/>
          <w:listItem w:displayText="Company Confidential" w:value="Company Confidential"/>
          <w:listItem w:displayText="Company Confidential - Internal" w:value="Company Confidential - Internal"/>
        </w:dropDownList>
      </w:sdtPr>
      <w:sdtEndPr/>
      <w:sdtContent>
        <w:r>
          <w:rPr>
            <w:b/>
            <w:sz w:val="18"/>
            <w:szCs w:val="18"/>
          </w:rPr>
          <w:t>Public</w:t>
        </w:r>
      </w:sdtContent>
    </w:sdt>
    <w:r w:rsidRPr="00610F8D">
      <w:rPr>
        <w:b/>
        <w:sz w:val="18"/>
        <w:szCs w:val="18"/>
      </w:rPr>
      <w:ptab w:relativeTo="margin" w:alignment="right" w:leader="none"/>
    </w:r>
    <w:r w:rsidRPr="00610F8D">
      <w:rPr>
        <w:b/>
        <w:sz w:val="18"/>
        <w:szCs w:val="18"/>
      </w:rPr>
      <w:fldChar w:fldCharType="begin"/>
    </w:r>
    <w:r w:rsidRPr="00610F8D">
      <w:rPr>
        <w:b/>
        <w:sz w:val="18"/>
        <w:szCs w:val="18"/>
      </w:rPr>
      <w:instrText xml:space="preserve"> PAGE   \* MERGEFORMAT </w:instrText>
    </w:r>
    <w:r w:rsidRPr="00610F8D">
      <w:rPr>
        <w:b/>
        <w:sz w:val="18"/>
        <w:szCs w:val="18"/>
      </w:rPr>
      <w:fldChar w:fldCharType="separate"/>
    </w:r>
    <w:r w:rsidR="0092390B">
      <w:rPr>
        <w:b/>
        <w:noProof/>
        <w:sz w:val="18"/>
        <w:szCs w:val="18"/>
      </w:rPr>
      <w:t>21</w:t>
    </w:r>
    <w:r w:rsidRPr="00610F8D">
      <w:rPr>
        <w:b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D46448" w14:textId="77777777" w:rsidR="00596527" w:rsidRDefault="00596527" w:rsidP="00880A28">
      <w:r>
        <w:separator/>
      </w:r>
    </w:p>
  </w:footnote>
  <w:footnote w:type="continuationSeparator" w:id="0">
    <w:p w14:paraId="7D3BDE34" w14:textId="77777777" w:rsidR="00596527" w:rsidRDefault="00596527" w:rsidP="00880A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1FDDE4" w14:textId="77777777" w:rsidR="00596527" w:rsidRPr="00610F8D" w:rsidRDefault="00396387" w:rsidP="00BC5077">
    <w:pPr>
      <w:jc w:val="right"/>
      <w:rPr>
        <w:b/>
        <w:sz w:val="18"/>
        <w:szCs w:val="18"/>
      </w:rPr>
    </w:pPr>
    <w:sdt>
      <w:sdtPr>
        <w:rPr>
          <w:b/>
          <w:sz w:val="18"/>
          <w:szCs w:val="18"/>
        </w:rPr>
        <w:id w:val="-392823307"/>
        <w15:color w:val="093E52"/>
        <w:dropDownList>
          <w:listItem w:displayText="Public" w:value="Public"/>
          <w:listItem w:displayText="Commercial in Confidence" w:value="Commercial in Confidence"/>
          <w:listItem w:displayText="Commercial in Confidence - Customer" w:value="Commercial in Confidence - Customer"/>
          <w:listItem w:displayText="Company Confidential" w:value="Company Confidential"/>
          <w:listItem w:displayText="Company Confidential - Internal" w:value="Company Confidential - Internal"/>
        </w:dropDownList>
      </w:sdtPr>
      <w:sdtEndPr/>
      <w:sdtContent>
        <w:r w:rsidR="00596527">
          <w:rPr>
            <w:b/>
            <w:sz w:val="18"/>
            <w:szCs w:val="18"/>
          </w:rPr>
          <w:t>Public</w:t>
        </w:r>
      </w:sdtContent>
    </w:sdt>
    <w:r w:rsidR="00596527" w:rsidRPr="00610F8D">
      <w:rPr>
        <w:b/>
        <w:noProof/>
        <w:sz w:val="18"/>
        <w:szCs w:val="18"/>
        <w:lang w:eastAsia="en-GB"/>
      </w:rPr>
      <w:drawing>
        <wp:anchor distT="0" distB="0" distL="114300" distR="114300" simplePos="0" relativeHeight="251660288" behindDoc="1" locked="0" layoutInCell="1" allowOverlap="1" wp14:anchorId="6752D319" wp14:editId="6F796635">
          <wp:simplePos x="0" y="0"/>
          <wp:positionH relativeFrom="column">
            <wp:posOffset>-657225</wp:posOffset>
          </wp:positionH>
          <wp:positionV relativeFrom="paragraph">
            <wp:posOffset>-192405</wp:posOffset>
          </wp:positionV>
          <wp:extent cx="1439545" cy="643255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Civica Logo Dark Teal (No Strapline) - 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39545" cy="6432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48" type="#_x0000_t75" style="width:20.65pt;height:21.6pt" o:bullet="t">
        <v:imagedata r:id="rId1" o:title="Trimark"/>
      </v:shape>
    </w:pict>
  </w:numPicBullet>
  <w:numPicBullet w:numPicBulletId="1">
    <w:pict>
      <v:shape id="_x0000_i1149" type="#_x0000_t75" style="width:199.9pt;height:199.9pt" o:bullet="t">
        <v:imagedata r:id="rId2" o:title="Trimark_Mid Teal Right"/>
      </v:shape>
    </w:pict>
  </w:numPicBullet>
  <w:abstractNum w:abstractNumId="0" w15:restartNumberingAfterBreak="0">
    <w:nsid w:val="07736AAB"/>
    <w:multiLevelType w:val="hybridMultilevel"/>
    <w:tmpl w:val="FC364AF2"/>
    <w:lvl w:ilvl="0" w:tplc="025C016C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DC39AB"/>
    <w:multiLevelType w:val="hybridMultilevel"/>
    <w:tmpl w:val="ED62541E"/>
    <w:lvl w:ilvl="0" w:tplc="5E74FE90">
      <w:start w:val="1"/>
      <w:numFmt w:val="decimal"/>
      <w:pStyle w:val="List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060B0E"/>
    <w:multiLevelType w:val="hybridMultilevel"/>
    <w:tmpl w:val="7214FA7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E03CFF"/>
    <w:multiLevelType w:val="hybridMultilevel"/>
    <w:tmpl w:val="B7165826"/>
    <w:lvl w:ilvl="0" w:tplc="1C36B59E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4" w15:restartNumberingAfterBreak="0">
    <w:nsid w:val="7DDD4EAB"/>
    <w:multiLevelType w:val="hybridMultilevel"/>
    <w:tmpl w:val="6D2C9F6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NDc0sTQ2NDI0s7RU0lEKTi0uzszPAykwrgUA+cS7miwAAAA="/>
  </w:docVars>
  <w:rsids>
    <w:rsidRoot w:val="00BB5448"/>
    <w:rsid w:val="00000A8A"/>
    <w:rsid w:val="00001F64"/>
    <w:rsid w:val="00007E6A"/>
    <w:rsid w:val="00011EC4"/>
    <w:rsid w:val="00017176"/>
    <w:rsid w:val="00046901"/>
    <w:rsid w:val="0004756E"/>
    <w:rsid w:val="00062D97"/>
    <w:rsid w:val="000631B7"/>
    <w:rsid w:val="0007559F"/>
    <w:rsid w:val="00082CBC"/>
    <w:rsid w:val="00092DE2"/>
    <w:rsid w:val="000A2E8C"/>
    <w:rsid w:val="000A3F04"/>
    <w:rsid w:val="000A59A2"/>
    <w:rsid w:val="000A64A3"/>
    <w:rsid w:val="000D11CC"/>
    <w:rsid w:val="000D617D"/>
    <w:rsid w:val="000F0AA8"/>
    <w:rsid w:val="000F2CCB"/>
    <w:rsid w:val="00103898"/>
    <w:rsid w:val="0011269C"/>
    <w:rsid w:val="00114828"/>
    <w:rsid w:val="0013197E"/>
    <w:rsid w:val="001361ED"/>
    <w:rsid w:val="00141AC1"/>
    <w:rsid w:val="00161563"/>
    <w:rsid w:val="001751A5"/>
    <w:rsid w:val="001A5783"/>
    <w:rsid w:val="001B66CB"/>
    <w:rsid w:val="001B66E6"/>
    <w:rsid w:val="001D1EC3"/>
    <w:rsid w:val="001D34A5"/>
    <w:rsid w:val="001D44A0"/>
    <w:rsid w:val="001D649C"/>
    <w:rsid w:val="001E066C"/>
    <w:rsid w:val="001E641F"/>
    <w:rsid w:val="00204794"/>
    <w:rsid w:val="00225136"/>
    <w:rsid w:val="00233225"/>
    <w:rsid w:val="00255E14"/>
    <w:rsid w:val="00263D47"/>
    <w:rsid w:val="002663B9"/>
    <w:rsid w:val="00273979"/>
    <w:rsid w:val="00274EF9"/>
    <w:rsid w:val="0027591F"/>
    <w:rsid w:val="002763C2"/>
    <w:rsid w:val="00277239"/>
    <w:rsid w:val="00290F7E"/>
    <w:rsid w:val="00291C94"/>
    <w:rsid w:val="00291D69"/>
    <w:rsid w:val="00295AB7"/>
    <w:rsid w:val="002A3E87"/>
    <w:rsid w:val="002A6568"/>
    <w:rsid w:val="002B2190"/>
    <w:rsid w:val="002B560F"/>
    <w:rsid w:val="002C0890"/>
    <w:rsid w:val="002C574F"/>
    <w:rsid w:val="002C79EB"/>
    <w:rsid w:val="002D0DD6"/>
    <w:rsid w:val="002D7AAC"/>
    <w:rsid w:val="0031200C"/>
    <w:rsid w:val="00317A43"/>
    <w:rsid w:val="00336429"/>
    <w:rsid w:val="003376D8"/>
    <w:rsid w:val="0034053B"/>
    <w:rsid w:val="00347AB9"/>
    <w:rsid w:val="0036040E"/>
    <w:rsid w:val="003671D4"/>
    <w:rsid w:val="003676A5"/>
    <w:rsid w:val="00370AFA"/>
    <w:rsid w:val="00375221"/>
    <w:rsid w:val="003814F5"/>
    <w:rsid w:val="0039279D"/>
    <w:rsid w:val="00396387"/>
    <w:rsid w:val="00397E67"/>
    <w:rsid w:val="003B3CE2"/>
    <w:rsid w:val="003B7B98"/>
    <w:rsid w:val="003C2284"/>
    <w:rsid w:val="003E567E"/>
    <w:rsid w:val="003F66C3"/>
    <w:rsid w:val="00401D79"/>
    <w:rsid w:val="00414884"/>
    <w:rsid w:val="00414FA8"/>
    <w:rsid w:val="00421027"/>
    <w:rsid w:val="00440D9D"/>
    <w:rsid w:val="00441483"/>
    <w:rsid w:val="004442C4"/>
    <w:rsid w:val="00457FA9"/>
    <w:rsid w:val="004712A1"/>
    <w:rsid w:val="00474710"/>
    <w:rsid w:val="004865A8"/>
    <w:rsid w:val="004958E9"/>
    <w:rsid w:val="00495F2C"/>
    <w:rsid w:val="004C36FF"/>
    <w:rsid w:val="004C5B57"/>
    <w:rsid w:val="004D0D24"/>
    <w:rsid w:val="004D2AF4"/>
    <w:rsid w:val="004D65F6"/>
    <w:rsid w:val="004E53B1"/>
    <w:rsid w:val="005056CE"/>
    <w:rsid w:val="00514EF2"/>
    <w:rsid w:val="005159AC"/>
    <w:rsid w:val="00521EE2"/>
    <w:rsid w:val="00522334"/>
    <w:rsid w:val="00526630"/>
    <w:rsid w:val="005360C2"/>
    <w:rsid w:val="005508B9"/>
    <w:rsid w:val="00556098"/>
    <w:rsid w:val="00560B1A"/>
    <w:rsid w:val="00567CFE"/>
    <w:rsid w:val="005848FF"/>
    <w:rsid w:val="005852DC"/>
    <w:rsid w:val="00587F8F"/>
    <w:rsid w:val="00596527"/>
    <w:rsid w:val="00597511"/>
    <w:rsid w:val="005A4170"/>
    <w:rsid w:val="005B4A3D"/>
    <w:rsid w:val="005E4084"/>
    <w:rsid w:val="00606F23"/>
    <w:rsid w:val="00610F8D"/>
    <w:rsid w:val="0061550C"/>
    <w:rsid w:val="00615E74"/>
    <w:rsid w:val="00616437"/>
    <w:rsid w:val="00626B9C"/>
    <w:rsid w:val="006277ED"/>
    <w:rsid w:val="00627CD6"/>
    <w:rsid w:val="00635144"/>
    <w:rsid w:val="006404B6"/>
    <w:rsid w:val="006476EC"/>
    <w:rsid w:val="00671EF6"/>
    <w:rsid w:val="006800BE"/>
    <w:rsid w:val="006A7A5E"/>
    <w:rsid w:val="006A7B57"/>
    <w:rsid w:val="006B5D12"/>
    <w:rsid w:val="006C43BD"/>
    <w:rsid w:val="006D07F0"/>
    <w:rsid w:val="006F1814"/>
    <w:rsid w:val="006F34C2"/>
    <w:rsid w:val="007025A6"/>
    <w:rsid w:val="00714A4F"/>
    <w:rsid w:val="00721201"/>
    <w:rsid w:val="007340B3"/>
    <w:rsid w:val="007635B3"/>
    <w:rsid w:val="00774780"/>
    <w:rsid w:val="00777814"/>
    <w:rsid w:val="00784B25"/>
    <w:rsid w:val="00787688"/>
    <w:rsid w:val="00794673"/>
    <w:rsid w:val="00795935"/>
    <w:rsid w:val="00795AC4"/>
    <w:rsid w:val="00795BBA"/>
    <w:rsid w:val="007A38E1"/>
    <w:rsid w:val="007B0DCC"/>
    <w:rsid w:val="007C14C6"/>
    <w:rsid w:val="007D035D"/>
    <w:rsid w:val="007D2A80"/>
    <w:rsid w:val="007E0E63"/>
    <w:rsid w:val="007F6F65"/>
    <w:rsid w:val="00804848"/>
    <w:rsid w:val="008210AF"/>
    <w:rsid w:val="00826637"/>
    <w:rsid w:val="0083149B"/>
    <w:rsid w:val="008370F7"/>
    <w:rsid w:val="00851FA7"/>
    <w:rsid w:val="00857BC6"/>
    <w:rsid w:val="0086380B"/>
    <w:rsid w:val="00880A28"/>
    <w:rsid w:val="00891671"/>
    <w:rsid w:val="008A200A"/>
    <w:rsid w:val="008A4C04"/>
    <w:rsid w:val="008B6698"/>
    <w:rsid w:val="008C0A3C"/>
    <w:rsid w:val="008E4649"/>
    <w:rsid w:val="008F0921"/>
    <w:rsid w:val="009005A8"/>
    <w:rsid w:val="009055BE"/>
    <w:rsid w:val="009125FF"/>
    <w:rsid w:val="009160CC"/>
    <w:rsid w:val="00917282"/>
    <w:rsid w:val="00917BBC"/>
    <w:rsid w:val="0092390B"/>
    <w:rsid w:val="00927A6F"/>
    <w:rsid w:val="00930721"/>
    <w:rsid w:val="009321D2"/>
    <w:rsid w:val="00952685"/>
    <w:rsid w:val="00953D53"/>
    <w:rsid w:val="0095774F"/>
    <w:rsid w:val="009644CF"/>
    <w:rsid w:val="00966631"/>
    <w:rsid w:val="00967F3A"/>
    <w:rsid w:val="00971FED"/>
    <w:rsid w:val="00990C76"/>
    <w:rsid w:val="0099225C"/>
    <w:rsid w:val="00993FC4"/>
    <w:rsid w:val="009A74D4"/>
    <w:rsid w:val="009B7E9F"/>
    <w:rsid w:val="009C16C5"/>
    <w:rsid w:val="009C26EF"/>
    <w:rsid w:val="009C5E9C"/>
    <w:rsid w:val="009D3E37"/>
    <w:rsid w:val="009E030E"/>
    <w:rsid w:val="009E370F"/>
    <w:rsid w:val="009E7BEB"/>
    <w:rsid w:val="009F09BB"/>
    <w:rsid w:val="00A02054"/>
    <w:rsid w:val="00A1039D"/>
    <w:rsid w:val="00A324E9"/>
    <w:rsid w:val="00A32601"/>
    <w:rsid w:val="00A40437"/>
    <w:rsid w:val="00A43BB2"/>
    <w:rsid w:val="00A55CCB"/>
    <w:rsid w:val="00A569DA"/>
    <w:rsid w:val="00A56D74"/>
    <w:rsid w:val="00A67771"/>
    <w:rsid w:val="00A710B9"/>
    <w:rsid w:val="00A74A4F"/>
    <w:rsid w:val="00A76AF3"/>
    <w:rsid w:val="00A80978"/>
    <w:rsid w:val="00A85414"/>
    <w:rsid w:val="00A9595B"/>
    <w:rsid w:val="00AA4708"/>
    <w:rsid w:val="00AB03C6"/>
    <w:rsid w:val="00AB1E1C"/>
    <w:rsid w:val="00AB277D"/>
    <w:rsid w:val="00AB5A82"/>
    <w:rsid w:val="00AC33AC"/>
    <w:rsid w:val="00AD465F"/>
    <w:rsid w:val="00AF52F7"/>
    <w:rsid w:val="00B017FD"/>
    <w:rsid w:val="00B131EE"/>
    <w:rsid w:val="00B1366B"/>
    <w:rsid w:val="00B13912"/>
    <w:rsid w:val="00B3328B"/>
    <w:rsid w:val="00B35A6E"/>
    <w:rsid w:val="00B3710E"/>
    <w:rsid w:val="00B37217"/>
    <w:rsid w:val="00B408EA"/>
    <w:rsid w:val="00B56CC4"/>
    <w:rsid w:val="00B612DF"/>
    <w:rsid w:val="00B74B49"/>
    <w:rsid w:val="00B77338"/>
    <w:rsid w:val="00BA25E8"/>
    <w:rsid w:val="00BB5448"/>
    <w:rsid w:val="00BC3A98"/>
    <w:rsid w:val="00BC5077"/>
    <w:rsid w:val="00BD00A6"/>
    <w:rsid w:val="00BD4B6D"/>
    <w:rsid w:val="00BD6354"/>
    <w:rsid w:val="00BE128E"/>
    <w:rsid w:val="00BE3456"/>
    <w:rsid w:val="00BF35A2"/>
    <w:rsid w:val="00C37293"/>
    <w:rsid w:val="00C43487"/>
    <w:rsid w:val="00C46272"/>
    <w:rsid w:val="00C50211"/>
    <w:rsid w:val="00C51DB4"/>
    <w:rsid w:val="00C55AAE"/>
    <w:rsid w:val="00C57603"/>
    <w:rsid w:val="00C63BDC"/>
    <w:rsid w:val="00C752C4"/>
    <w:rsid w:val="00CA1C77"/>
    <w:rsid w:val="00CA3323"/>
    <w:rsid w:val="00CA45EC"/>
    <w:rsid w:val="00CA486E"/>
    <w:rsid w:val="00CA4DF9"/>
    <w:rsid w:val="00CA7615"/>
    <w:rsid w:val="00CC0617"/>
    <w:rsid w:val="00CC186B"/>
    <w:rsid w:val="00CD323E"/>
    <w:rsid w:val="00CE17E6"/>
    <w:rsid w:val="00CF0397"/>
    <w:rsid w:val="00D0677E"/>
    <w:rsid w:val="00D2168F"/>
    <w:rsid w:val="00D353EE"/>
    <w:rsid w:val="00D56463"/>
    <w:rsid w:val="00D61C8F"/>
    <w:rsid w:val="00D63E81"/>
    <w:rsid w:val="00D6647C"/>
    <w:rsid w:val="00D70FAC"/>
    <w:rsid w:val="00D71F23"/>
    <w:rsid w:val="00D85465"/>
    <w:rsid w:val="00D85F9A"/>
    <w:rsid w:val="00DA28CE"/>
    <w:rsid w:val="00DB0714"/>
    <w:rsid w:val="00DB5A50"/>
    <w:rsid w:val="00DC666C"/>
    <w:rsid w:val="00DD1EBB"/>
    <w:rsid w:val="00DF3E64"/>
    <w:rsid w:val="00DF7308"/>
    <w:rsid w:val="00E006D4"/>
    <w:rsid w:val="00E12257"/>
    <w:rsid w:val="00E1405A"/>
    <w:rsid w:val="00E1488E"/>
    <w:rsid w:val="00E20777"/>
    <w:rsid w:val="00E24EF8"/>
    <w:rsid w:val="00E27E64"/>
    <w:rsid w:val="00E317D0"/>
    <w:rsid w:val="00E321FB"/>
    <w:rsid w:val="00E36A4E"/>
    <w:rsid w:val="00E377A7"/>
    <w:rsid w:val="00E43A00"/>
    <w:rsid w:val="00E50D46"/>
    <w:rsid w:val="00E51132"/>
    <w:rsid w:val="00E73C2C"/>
    <w:rsid w:val="00E84C55"/>
    <w:rsid w:val="00E84CC7"/>
    <w:rsid w:val="00E91E71"/>
    <w:rsid w:val="00E92D0D"/>
    <w:rsid w:val="00EA4CD1"/>
    <w:rsid w:val="00EB3435"/>
    <w:rsid w:val="00EB34A0"/>
    <w:rsid w:val="00EB7A40"/>
    <w:rsid w:val="00EE385D"/>
    <w:rsid w:val="00EE52A0"/>
    <w:rsid w:val="00EE615D"/>
    <w:rsid w:val="00F056A8"/>
    <w:rsid w:val="00F13461"/>
    <w:rsid w:val="00F30730"/>
    <w:rsid w:val="00F35BA0"/>
    <w:rsid w:val="00F37D90"/>
    <w:rsid w:val="00F44E29"/>
    <w:rsid w:val="00F4551D"/>
    <w:rsid w:val="00F553B9"/>
    <w:rsid w:val="00F82D17"/>
    <w:rsid w:val="00F9560A"/>
    <w:rsid w:val="00F9618B"/>
    <w:rsid w:val="00FA314B"/>
    <w:rsid w:val="00FA701A"/>
    <w:rsid w:val="00FB01BF"/>
    <w:rsid w:val="00FB6EE7"/>
    <w:rsid w:val="00FB7DB2"/>
    <w:rsid w:val="00FD0445"/>
    <w:rsid w:val="00FD18C8"/>
    <w:rsid w:val="00FD30BB"/>
    <w:rsid w:val="00FE0505"/>
    <w:rsid w:val="00FF298F"/>
    <w:rsid w:val="00FF3691"/>
    <w:rsid w:val="00FF7A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CED8CF9"/>
  <w15:docId w15:val="{6885E30E-882D-4FAA-A527-DCBB187431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 Copy"/>
    <w:qFormat/>
    <w:rsid w:val="006C43BD"/>
    <w:pPr>
      <w:spacing w:after="200"/>
    </w:pPr>
    <w:rPr>
      <w:color w:val="093E52"/>
      <w:sz w:val="20"/>
      <w:szCs w:val="20"/>
      <w:lang w:val="en-GB"/>
    </w:rPr>
  </w:style>
  <w:style w:type="paragraph" w:styleId="Heading1">
    <w:name w:val="heading 1"/>
    <w:next w:val="Normal"/>
    <w:link w:val="Heading1Char"/>
    <w:autoRedefine/>
    <w:uiPriority w:val="9"/>
    <w:qFormat/>
    <w:rsid w:val="002D0DD6"/>
    <w:pPr>
      <w:keepNext/>
      <w:keepLines/>
      <w:spacing w:after="200"/>
      <w:outlineLvl w:val="0"/>
    </w:pPr>
    <w:rPr>
      <w:rFonts w:asciiTheme="majorHAnsi" w:eastAsiaTheme="majorEastAsia" w:hAnsiTheme="majorHAnsi" w:cstheme="majorBidi"/>
      <w:b/>
      <w:bCs/>
      <w:color w:val="093E52"/>
      <w:sz w:val="32"/>
      <w:szCs w:val="52"/>
      <w:lang w:val="en-GB"/>
    </w:rPr>
  </w:style>
  <w:style w:type="paragraph" w:styleId="Heading2">
    <w:name w:val="heading 2"/>
    <w:next w:val="Normal"/>
    <w:link w:val="Heading2Char"/>
    <w:autoRedefine/>
    <w:uiPriority w:val="9"/>
    <w:unhideWhenUsed/>
    <w:qFormat/>
    <w:rsid w:val="00011EC4"/>
    <w:pPr>
      <w:keepNext/>
      <w:keepLines/>
      <w:spacing w:after="200"/>
      <w:ind w:left="-737"/>
      <w:outlineLvl w:val="1"/>
    </w:pPr>
    <w:rPr>
      <w:rFonts w:asciiTheme="majorHAnsi" w:eastAsiaTheme="majorEastAsia" w:hAnsiTheme="majorHAnsi" w:cstheme="majorBidi"/>
      <w:b/>
      <w:bCs/>
      <w:color w:val="093E52"/>
      <w:sz w:val="26"/>
      <w:szCs w:val="26"/>
      <w:lang w:val="en-GB"/>
    </w:rPr>
  </w:style>
  <w:style w:type="paragraph" w:styleId="Heading3">
    <w:name w:val="heading 3"/>
    <w:next w:val="Normal"/>
    <w:link w:val="Heading3Char"/>
    <w:autoRedefine/>
    <w:uiPriority w:val="9"/>
    <w:unhideWhenUsed/>
    <w:qFormat/>
    <w:rsid w:val="006C43BD"/>
    <w:pPr>
      <w:keepNext/>
      <w:keepLines/>
      <w:spacing w:after="200"/>
      <w:outlineLvl w:val="2"/>
    </w:pPr>
    <w:rPr>
      <w:rFonts w:asciiTheme="majorHAnsi" w:eastAsiaTheme="majorEastAsia" w:hAnsiTheme="majorHAnsi" w:cstheme="majorBidi"/>
      <w:b/>
      <w:bCs/>
      <w:color w:val="093E52"/>
      <w:szCs w:val="20"/>
      <w:lang w:val="en-GB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6C43BD"/>
    <w:pPr>
      <w:keepNext/>
      <w:keepLines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next w:val="Normal"/>
    <w:link w:val="Heading5Char"/>
    <w:autoRedefine/>
    <w:uiPriority w:val="9"/>
    <w:unhideWhenUsed/>
    <w:rsid w:val="00440D9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093E52" w:themeColor="accent1"/>
      <w:sz w:val="20"/>
    </w:rPr>
  </w:style>
  <w:style w:type="paragraph" w:styleId="Heading6">
    <w:name w:val="heading 6"/>
    <w:next w:val="Normal"/>
    <w:link w:val="Heading6Char"/>
    <w:autoRedefine/>
    <w:uiPriority w:val="9"/>
    <w:unhideWhenUsed/>
    <w:rsid w:val="00440D9D"/>
    <w:pPr>
      <w:keepNext/>
      <w:keepLines/>
      <w:jc w:val="right"/>
      <w:outlineLvl w:val="5"/>
    </w:pPr>
    <w:rPr>
      <w:rFonts w:asciiTheme="majorHAnsi" w:eastAsiaTheme="majorEastAsia" w:hAnsiTheme="majorHAnsi" w:cstheme="majorBidi"/>
      <w:color w:val="093E52" w:themeColor="accent1"/>
      <w:sz w:val="20"/>
    </w:rPr>
  </w:style>
  <w:style w:type="paragraph" w:styleId="Heading7">
    <w:name w:val="heading 7"/>
    <w:next w:val="Normal"/>
    <w:link w:val="Heading7Char"/>
    <w:autoRedefine/>
    <w:uiPriority w:val="9"/>
    <w:unhideWhenUsed/>
    <w:rsid w:val="00440D9D"/>
    <w:pPr>
      <w:keepNext/>
      <w:keepLines/>
      <w:spacing w:before="200"/>
      <w:outlineLvl w:val="6"/>
    </w:pPr>
    <w:rPr>
      <w:rFonts w:eastAsiaTheme="majorEastAsia" w:cstheme="majorBidi"/>
      <w:bCs/>
      <w:color w:val="3B8896" w:themeColor="accent2"/>
    </w:rPr>
  </w:style>
  <w:style w:type="paragraph" w:styleId="Heading8">
    <w:name w:val="heading 8"/>
    <w:next w:val="Normal"/>
    <w:link w:val="Heading8Char"/>
    <w:autoRedefine/>
    <w:uiPriority w:val="9"/>
    <w:unhideWhenUsed/>
    <w:rsid w:val="00440D9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bCs/>
      <w:color w:val="093E52" w:themeColor="accent1"/>
      <w:sz w:val="20"/>
      <w:szCs w:val="52"/>
    </w:rPr>
  </w:style>
  <w:style w:type="paragraph" w:styleId="Heading9">
    <w:name w:val="heading 9"/>
    <w:next w:val="Normal"/>
    <w:link w:val="Heading9Char"/>
    <w:autoRedefine/>
    <w:uiPriority w:val="9"/>
    <w:unhideWhenUsed/>
    <w:rsid w:val="00440D9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321D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21D2"/>
    <w:rPr>
      <w:rFonts w:ascii="Lucida Grande" w:hAnsi="Lucida Grande" w:cs="Lucida Grande"/>
      <w:sz w:val="18"/>
      <w:szCs w:val="18"/>
      <w:lang w:val="en-GB"/>
    </w:rPr>
  </w:style>
  <w:style w:type="paragraph" w:styleId="ListParagraph">
    <w:name w:val="List Paragraph"/>
    <w:basedOn w:val="Normal"/>
    <w:autoRedefine/>
    <w:uiPriority w:val="34"/>
    <w:qFormat/>
    <w:rsid w:val="00E377A7"/>
    <w:pPr>
      <w:numPr>
        <w:numId w:val="2"/>
      </w:numPr>
      <w:tabs>
        <w:tab w:val="left" w:pos="284"/>
      </w:tabs>
      <w:spacing w:after="160" w:line="264" w:lineRule="auto"/>
    </w:pPr>
    <w:rPr>
      <w:rFonts w:ascii="Arial" w:hAnsi="Arial" w:cs="Arial"/>
      <w:szCs w:val="18"/>
    </w:rPr>
  </w:style>
  <w:style w:type="paragraph" w:styleId="Header">
    <w:name w:val="header"/>
    <w:basedOn w:val="Normal"/>
    <w:link w:val="HeaderChar"/>
    <w:uiPriority w:val="99"/>
    <w:unhideWhenUsed/>
    <w:rsid w:val="00880A2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80A28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880A2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80A28"/>
    <w:rPr>
      <w:lang w:val="en-GB"/>
    </w:rPr>
  </w:style>
  <w:style w:type="character" w:styleId="Hyperlink">
    <w:name w:val="Hyperlink"/>
    <w:basedOn w:val="DefaultParagraphFont"/>
    <w:uiPriority w:val="99"/>
    <w:unhideWhenUsed/>
    <w:rsid w:val="00880A28"/>
    <w:rPr>
      <w:color w:val="3B8896" w:themeColor="hyperlink"/>
      <w:u w:val="single"/>
    </w:rPr>
  </w:style>
  <w:style w:type="paragraph" w:styleId="NoSpacing">
    <w:name w:val="No Spacing"/>
    <w:aliases w:val="Enlarged Body Copy"/>
    <w:uiPriority w:val="1"/>
    <w:rsid w:val="00375221"/>
  </w:style>
  <w:style w:type="character" w:customStyle="1" w:styleId="Heading1Char">
    <w:name w:val="Heading 1 Char"/>
    <w:basedOn w:val="DefaultParagraphFont"/>
    <w:link w:val="Heading1"/>
    <w:uiPriority w:val="9"/>
    <w:rsid w:val="002D0DD6"/>
    <w:rPr>
      <w:rFonts w:asciiTheme="majorHAnsi" w:eastAsiaTheme="majorEastAsia" w:hAnsiTheme="majorHAnsi" w:cstheme="majorBidi"/>
      <w:b/>
      <w:bCs/>
      <w:color w:val="093E52"/>
      <w:sz w:val="32"/>
      <w:szCs w:val="5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011EC4"/>
    <w:rPr>
      <w:rFonts w:asciiTheme="majorHAnsi" w:eastAsiaTheme="majorEastAsia" w:hAnsiTheme="majorHAnsi" w:cstheme="majorBidi"/>
      <w:b/>
      <w:bCs/>
      <w:color w:val="093E52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6C43BD"/>
    <w:rPr>
      <w:rFonts w:asciiTheme="majorHAnsi" w:eastAsiaTheme="majorEastAsia" w:hAnsiTheme="majorHAnsi" w:cstheme="majorBidi"/>
      <w:b/>
      <w:bCs/>
      <w:color w:val="093E52"/>
      <w:szCs w:val="20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C43BD"/>
    <w:rPr>
      <w:rFonts w:asciiTheme="majorHAnsi" w:eastAsiaTheme="majorEastAsia" w:hAnsiTheme="majorHAnsi" w:cstheme="majorBidi"/>
      <w:b/>
      <w:bCs/>
      <w:color w:val="093E52"/>
      <w:sz w:val="20"/>
      <w:szCs w:val="20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rsid w:val="00440D9D"/>
    <w:rPr>
      <w:rFonts w:asciiTheme="majorHAnsi" w:eastAsiaTheme="majorEastAsia" w:hAnsiTheme="majorHAnsi" w:cstheme="majorBidi"/>
      <w:color w:val="093E52" w:themeColor="accent1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440D9D"/>
    <w:rPr>
      <w:rFonts w:asciiTheme="majorHAnsi" w:eastAsiaTheme="majorEastAsia" w:hAnsiTheme="majorHAnsi" w:cstheme="majorBidi"/>
      <w:color w:val="093E52" w:themeColor="accent1"/>
      <w:sz w:val="20"/>
    </w:rPr>
  </w:style>
  <w:style w:type="paragraph" w:styleId="Title">
    <w:name w:val="Title"/>
    <w:aliases w:val="Headline"/>
    <w:basedOn w:val="Normal"/>
    <w:next w:val="Normal"/>
    <w:link w:val="TitleChar"/>
    <w:autoRedefine/>
    <w:uiPriority w:val="10"/>
    <w:qFormat/>
    <w:rsid w:val="008A200A"/>
    <w:pPr>
      <w:pBdr>
        <w:bottom w:val="single" w:sz="8" w:space="4" w:color="093E52" w:themeColor="accent1"/>
      </w:pBdr>
      <w:contextualSpacing/>
    </w:pPr>
    <w:rPr>
      <w:rFonts w:asciiTheme="majorHAnsi" w:eastAsiaTheme="majorEastAsia" w:hAnsiTheme="majorHAnsi" w:cstheme="majorBidi"/>
      <w:spacing w:val="5"/>
      <w:kern w:val="28"/>
      <w:sz w:val="32"/>
      <w:szCs w:val="52"/>
    </w:rPr>
  </w:style>
  <w:style w:type="character" w:customStyle="1" w:styleId="TitleChar">
    <w:name w:val="Title Char"/>
    <w:aliases w:val="Headline Char"/>
    <w:basedOn w:val="DefaultParagraphFont"/>
    <w:link w:val="Title"/>
    <w:uiPriority w:val="10"/>
    <w:rsid w:val="008A200A"/>
    <w:rPr>
      <w:rFonts w:asciiTheme="majorHAnsi" w:eastAsiaTheme="majorEastAsia" w:hAnsiTheme="majorHAnsi" w:cstheme="majorBidi"/>
      <w:color w:val="093E52"/>
      <w:spacing w:val="5"/>
      <w:kern w:val="28"/>
      <w:sz w:val="32"/>
      <w:szCs w:val="52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rsid w:val="00440D9D"/>
    <w:rPr>
      <w:rFonts w:eastAsiaTheme="majorEastAsia" w:cstheme="majorBidi"/>
      <w:bCs/>
      <w:color w:val="3B8896" w:themeColor="accent2"/>
    </w:rPr>
  </w:style>
  <w:style w:type="character" w:customStyle="1" w:styleId="Heading8Char">
    <w:name w:val="Heading 8 Char"/>
    <w:basedOn w:val="DefaultParagraphFont"/>
    <w:link w:val="Heading8"/>
    <w:uiPriority w:val="9"/>
    <w:rsid w:val="00440D9D"/>
    <w:rPr>
      <w:rFonts w:asciiTheme="majorHAnsi" w:eastAsiaTheme="majorEastAsia" w:hAnsiTheme="majorHAnsi" w:cstheme="majorBidi"/>
      <w:bCs/>
      <w:color w:val="093E52" w:themeColor="accent1"/>
      <w:sz w:val="20"/>
      <w:szCs w:val="52"/>
    </w:rPr>
  </w:style>
  <w:style w:type="character" w:customStyle="1" w:styleId="Heading9Char">
    <w:name w:val="Heading 9 Char"/>
    <w:basedOn w:val="DefaultParagraphFont"/>
    <w:link w:val="Heading9"/>
    <w:uiPriority w:val="9"/>
    <w:rsid w:val="00440D9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rsid w:val="001D649C"/>
    <w:pPr>
      <w:numPr>
        <w:ilvl w:val="1"/>
      </w:numPr>
    </w:pPr>
    <w:rPr>
      <w:rFonts w:asciiTheme="majorHAnsi" w:eastAsiaTheme="majorEastAsia" w:hAnsiTheme="majorHAnsi" w:cstheme="majorBidi"/>
      <w:i/>
      <w:iCs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D649C"/>
    <w:rPr>
      <w:rFonts w:asciiTheme="majorHAnsi" w:eastAsiaTheme="majorEastAsia" w:hAnsiTheme="majorHAnsi" w:cstheme="majorBidi"/>
      <w:i/>
      <w:iCs/>
      <w:color w:val="093E52" w:themeColor="accent1"/>
      <w:spacing w:val="15"/>
    </w:rPr>
  </w:style>
  <w:style w:type="paragraph" w:customStyle="1" w:styleId="IconLargeText">
    <w:name w:val="Icon Large Text"/>
    <w:autoRedefine/>
    <w:rsid w:val="006A7A5E"/>
    <w:pPr>
      <w:ind w:right="3161"/>
    </w:pPr>
    <w:rPr>
      <w:rFonts w:ascii="Arial" w:hAnsi="Arial" w:cs="Arial"/>
      <w:color w:val="3B889A"/>
      <w:sz w:val="60"/>
      <w:szCs w:val="60"/>
    </w:rPr>
  </w:style>
  <w:style w:type="paragraph" w:customStyle="1" w:styleId="Heading1Salmon">
    <w:name w:val="Heading 1 (Salmon)"/>
    <w:autoRedefine/>
    <w:qFormat/>
    <w:rsid w:val="002D0DD6"/>
    <w:pPr>
      <w:spacing w:after="200"/>
    </w:pPr>
    <w:rPr>
      <w:rFonts w:asciiTheme="majorHAnsi" w:eastAsiaTheme="majorEastAsia" w:hAnsiTheme="majorHAnsi" w:cstheme="majorBidi"/>
      <w:b/>
      <w:bCs/>
      <w:color w:val="F1614E"/>
      <w:sz w:val="32"/>
      <w:szCs w:val="52"/>
      <w:lang w:val="en-GB"/>
    </w:rPr>
  </w:style>
  <w:style w:type="paragraph" w:customStyle="1" w:styleId="Heading1Raspberry">
    <w:name w:val="Heading 1 (Raspberry)"/>
    <w:autoRedefine/>
    <w:qFormat/>
    <w:rsid w:val="002D0DD6"/>
    <w:pPr>
      <w:spacing w:after="200"/>
    </w:pPr>
    <w:rPr>
      <w:rFonts w:asciiTheme="majorHAnsi" w:eastAsiaTheme="majorEastAsia" w:hAnsiTheme="majorHAnsi" w:cstheme="majorBidi"/>
      <w:b/>
      <w:bCs/>
      <w:color w:val="B62B60"/>
      <w:sz w:val="32"/>
      <w:szCs w:val="52"/>
      <w:lang w:val="en-GB"/>
    </w:rPr>
  </w:style>
  <w:style w:type="paragraph" w:customStyle="1" w:styleId="Heading1YellowAccent">
    <w:name w:val="Heading 1 Yellow Accent"/>
    <w:autoRedefine/>
    <w:rsid w:val="00161563"/>
    <w:rPr>
      <w:rFonts w:asciiTheme="majorHAnsi" w:eastAsiaTheme="majorEastAsia" w:hAnsiTheme="majorHAnsi" w:cstheme="majorBidi"/>
      <w:b/>
      <w:bCs/>
      <w:color w:val="FBB040"/>
      <w:sz w:val="32"/>
      <w:szCs w:val="52"/>
    </w:rPr>
  </w:style>
  <w:style w:type="paragraph" w:customStyle="1" w:styleId="IconSmallText">
    <w:name w:val="Icon Small Text"/>
    <w:autoRedefine/>
    <w:rsid w:val="006A7A5E"/>
    <w:pPr>
      <w:ind w:right="3622"/>
    </w:pPr>
    <w:rPr>
      <w:rFonts w:ascii="Arial" w:hAnsi="Arial" w:cs="Arial"/>
      <w:color w:val="3B889A"/>
      <w:sz w:val="36"/>
      <w:szCs w:val="36"/>
    </w:rPr>
  </w:style>
  <w:style w:type="paragraph" w:customStyle="1" w:styleId="ImageText">
    <w:name w:val="Image Text"/>
    <w:basedOn w:val="Heading6"/>
    <w:autoRedefine/>
    <w:rsid w:val="00161563"/>
    <w:rPr>
      <w:color w:val="093E52"/>
    </w:rPr>
  </w:style>
  <w:style w:type="paragraph" w:customStyle="1" w:styleId="IntroParagraph">
    <w:name w:val="Intro Paragraph"/>
    <w:basedOn w:val="Heading7"/>
    <w:autoRedefine/>
    <w:rsid w:val="00161563"/>
    <w:rPr>
      <w:color w:val="3B889A"/>
    </w:rPr>
  </w:style>
  <w:style w:type="character" w:styleId="SubtleEmphasis">
    <w:name w:val="Subtle Emphasis"/>
    <w:basedOn w:val="DefaultParagraphFont"/>
    <w:uiPriority w:val="19"/>
    <w:rsid w:val="003F66C3"/>
    <w:rPr>
      <w:rFonts w:ascii="Arial" w:hAnsi="Arial"/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rsid w:val="003F66C3"/>
    <w:rPr>
      <w:rFonts w:ascii="Arial" w:hAnsi="Arial"/>
      <w:i/>
      <w:iCs/>
    </w:rPr>
  </w:style>
  <w:style w:type="character" w:styleId="IntenseEmphasis">
    <w:name w:val="Intense Emphasis"/>
    <w:basedOn w:val="DefaultParagraphFont"/>
    <w:uiPriority w:val="21"/>
    <w:rsid w:val="003F66C3"/>
    <w:rPr>
      <w:rFonts w:asciiTheme="minorHAnsi" w:hAnsiTheme="minorHAnsi"/>
      <w:i/>
      <w:iCs/>
      <w:color w:val="093E52" w:themeColor="accent1"/>
    </w:rPr>
  </w:style>
  <w:style w:type="character" w:styleId="Strong">
    <w:name w:val="Strong"/>
    <w:basedOn w:val="DefaultParagraphFont"/>
    <w:uiPriority w:val="22"/>
    <w:rsid w:val="003F66C3"/>
    <w:rPr>
      <w:rFonts w:asciiTheme="minorHAnsi" w:hAnsiTheme="minorHAnsi"/>
      <w:b/>
      <w:bCs/>
    </w:rPr>
  </w:style>
  <w:style w:type="paragraph" w:styleId="Quote">
    <w:name w:val="Quote"/>
    <w:basedOn w:val="Normal"/>
    <w:next w:val="Normal"/>
    <w:link w:val="QuoteChar"/>
    <w:autoRedefine/>
    <w:uiPriority w:val="29"/>
    <w:rsid w:val="003F66C3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F66C3"/>
    <w:rPr>
      <w:i/>
      <w:iCs/>
      <w:color w:val="404040" w:themeColor="text1" w:themeTint="BF"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autoRedefine/>
    <w:uiPriority w:val="30"/>
    <w:qFormat/>
    <w:rsid w:val="007025A6"/>
    <w:pPr>
      <w:pBdr>
        <w:top w:val="single" w:sz="4" w:space="10" w:color="093E52" w:themeColor="accent1"/>
        <w:bottom w:val="single" w:sz="4" w:space="10" w:color="093E52" w:themeColor="accent1"/>
      </w:pBdr>
      <w:ind w:left="284" w:right="407"/>
      <w:jc w:val="center"/>
    </w:pPr>
    <w:rPr>
      <w:i/>
      <w:iCs/>
      <w:color w:val="093E52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025A6"/>
    <w:rPr>
      <w:i/>
      <w:iCs/>
      <w:color w:val="093E52" w:themeColor="accent1"/>
      <w:sz w:val="20"/>
      <w:szCs w:val="20"/>
      <w:lang w:val="en-GB"/>
    </w:rPr>
  </w:style>
  <w:style w:type="character" w:styleId="SubtleReference">
    <w:name w:val="Subtle Reference"/>
    <w:basedOn w:val="DefaultParagraphFont"/>
    <w:uiPriority w:val="31"/>
    <w:rsid w:val="003F66C3"/>
    <w:rPr>
      <w:rFonts w:asciiTheme="minorHAnsi" w:hAnsiTheme="minorHAnsi"/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rsid w:val="003F66C3"/>
    <w:rPr>
      <w:rFonts w:asciiTheme="minorHAnsi" w:hAnsiTheme="minorHAnsi"/>
      <w:b/>
      <w:bCs/>
      <w:smallCaps/>
      <w:color w:val="093E52" w:themeColor="accent1"/>
      <w:spacing w:val="5"/>
    </w:rPr>
  </w:style>
  <w:style w:type="character" w:styleId="BookTitle">
    <w:name w:val="Book Title"/>
    <w:basedOn w:val="DefaultParagraphFont"/>
    <w:uiPriority w:val="33"/>
    <w:rsid w:val="003F66C3"/>
    <w:rPr>
      <w:rFonts w:asciiTheme="minorHAnsi" w:hAnsiTheme="minorHAnsi"/>
      <w:b/>
      <w:bCs/>
      <w:i/>
      <w:iCs/>
      <w:spacing w:val="5"/>
    </w:rPr>
  </w:style>
  <w:style w:type="paragraph" w:customStyle="1" w:styleId="Quote1">
    <w:name w:val="Quote 1"/>
    <w:basedOn w:val="Normal"/>
    <w:link w:val="Quote1Char"/>
    <w:autoRedefine/>
    <w:qFormat/>
    <w:rsid w:val="007025A6"/>
    <w:pPr>
      <w:ind w:right="974"/>
    </w:pPr>
    <w:rPr>
      <w:rFonts w:ascii="Arial" w:eastAsia="Times New Roman" w:hAnsi="Arial" w:cs="Arial"/>
      <w:b/>
      <w:color w:val="3B889A"/>
      <w:sz w:val="24"/>
    </w:rPr>
  </w:style>
  <w:style w:type="table" w:styleId="TableGrid">
    <w:name w:val="Table Grid"/>
    <w:basedOn w:val="TableNormal"/>
    <w:uiPriority w:val="59"/>
    <w:rsid w:val="008E46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Quote1Char">
    <w:name w:val="Quote 1 Char"/>
    <w:basedOn w:val="DefaultParagraphFont"/>
    <w:link w:val="Quote1"/>
    <w:rsid w:val="007025A6"/>
    <w:rPr>
      <w:rFonts w:ascii="Arial" w:eastAsia="Times New Roman" w:hAnsi="Arial" w:cs="Arial"/>
      <w:b/>
      <w:color w:val="3B889A"/>
      <w:szCs w:val="20"/>
      <w:lang w:val="en-GB"/>
    </w:rPr>
  </w:style>
  <w:style w:type="table" w:customStyle="1" w:styleId="Civica">
    <w:name w:val="Civica"/>
    <w:basedOn w:val="TableNormal"/>
    <w:uiPriority w:val="99"/>
    <w:rsid w:val="00D61C8F"/>
    <w:rPr>
      <w:rFonts w:ascii="Arial" w:hAnsi="Arial"/>
      <w:color w:val="093E52"/>
      <w:sz w:val="20"/>
    </w:rPr>
    <w:tblPr>
      <w:tblBorders>
        <w:top w:val="single" w:sz="4" w:space="0" w:color="093E52"/>
        <w:left w:val="single" w:sz="4" w:space="0" w:color="093E52"/>
        <w:bottom w:val="single" w:sz="4" w:space="0" w:color="093E52"/>
        <w:right w:val="single" w:sz="4" w:space="0" w:color="093E52"/>
        <w:insideH w:val="single" w:sz="4" w:space="0" w:color="093E52"/>
        <w:insideV w:val="single" w:sz="4" w:space="0" w:color="093E52"/>
      </w:tblBorders>
    </w:tblPr>
    <w:tcPr>
      <w:tcMar>
        <w:top w:w="113" w:type="dxa"/>
        <w:bottom w:w="113" w:type="dxa"/>
      </w:tcMar>
    </w:tcPr>
    <w:tblStylePr w:type="firstRow">
      <w:rPr>
        <w:rFonts w:ascii="Arial" w:hAnsi="Arial"/>
        <w:b/>
        <w:i w:val="0"/>
        <w:caps w:val="0"/>
        <w:smallCaps w:val="0"/>
        <w:strike w:val="0"/>
        <w:dstrike w:val="0"/>
        <w:vanish w:val="0"/>
        <w:color w:val="FEFEFE"/>
        <w:sz w:val="20"/>
        <w:vertAlign w:val="baseline"/>
      </w:rPr>
      <w:tblPr/>
      <w:tcPr>
        <w:shd w:val="clear" w:color="auto" w:fill="093E52"/>
      </w:tcPr>
    </w:tblStylePr>
  </w:style>
  <w:style w:type="character" w:styleId="PlaceholderText">
    <w:name w:val="Placeholder Text"/>
    <w:basedOn w:val="DefaultParagraphFont"/>
    <w:uiPriority w:val="99"/>
    <w:semiHidden/>
    <w:rsid w:val="00BC5077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BC5077"/>
    <w:rPr>
      <w:color w:val="8CCFB7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rsid w:val="008A200A"/>
    <w:pPr>
      <w:spacing w:before="240" w:after="0" w:line="259" w:lineRule="auto"/>
      <w:outlineLvl w:val="9"/>
    </w:pPr>
    <w:rPr>
      <w:b w:val="0"/>
      <w:bCs w:val="0"/>
      <w:color w:val="062E3D" w:themeColor="accent1" w:themeShade="BF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8A200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A200A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8A200A"/>
    <w:pPr>
      <w:spacing w:after="100"/>
      <w:ind w:left="4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2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1.xml"/><Relationship Id="rId18" Type="http://schemas.openxmlformats.org/officeDocument/2006/relationships/image" Target="media/image7.png"/><Relationship Id="rId26" Type="http://schemas.openxmlformats.org/officeDocument/2006/relationships/image" Target="media/image11.png"/><Relationship Id="rId21" Type="http://schemas.openxmlformats.org/officeDocument/2006/relationships/image" Target="media/image80.png"/><Relationship Id="rId34" Type="http://schemas.openxmlformats.org/officeDocument/2006/relationships/image" Target="media/image15.png"/><Relationship Id="rId7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image" Target="media/image60.png"/><Relationship Id="rId25" Type="http://schemas.openxmlformats.org/officeDocument/2006/relationships/image" Target="media/image100.png"/><Relationship Id="rId33" Type="http://schemas.openxmlformats.org/officeDocument/2006/relationships/image" Target="media/image140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8.png"/><Relationship Id="rId29" Type="http://schemas.openxmlformats.org/officeDocument/2006/relationships/image" Target="media/image12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jpg"/><Relationship Id="rId24" Type="http://schemas.openxmlformats.org/officeDocument/2006/relationships/image" Target="media/image10.png"/><Relationship Id="rId32" Type="http://schemas.openxmlformats.org/officeDocument/2006/relationships/image" Target="media/image14.png"/><Relationship Id="rId37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image" Target="media/image90.png"/><Relationship Id="rId28" Type="http://schemas.openxmlformats.org/officeDocument/2006/relationships/image" Target="media/image12.png"/><Relationship Id="rId36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70.png"/><Relationship Id="rId31" Type="http://schemas.openxmlformats.org/officeDocument/2006/relationships/image" Target="media/image1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image" Target="media/image9.png"/><Relationship Id="rId27" Type="http://schemas.openxmlformats.org/officeDocument/2006/relationships/image" Target="media/image110.png"/><Relationship Id="rId30" Type="http://schemas.openxmlformats.org/officeDocument/2006/relationships/image" Target="media/image13.png"/><Relationship Id="rId35" Type="http://schemas.openxmlformats.org/officeDocument/2006/relationships/image" Target="media/image150.png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CIVICA STANDARD BULLET">
  <a:themeElements>
    <a:clrScheme name="Civica">
      <a:dk1>
        <a:sysClr val="windowText" lastClr="000000"/>
      </a:dk1>
      <a:lt1>
        <a:sysClr val="window" lastClr="FFFFFF"/>
      </a:lt1>
      <a:dk2>
        <a:srgbClr val="093E52"/>
      </a:dk2>
      <a:lt2>
        <a:srgbClr val="FFFFFF"/>
      </a:lt2>
      <a:accent1>
        <a:srgbClr val="093E52"/>
      </a:accent1>
      <a:accent2>
        <a:srgbClr val="3B8896"/>
      </a:accent2>
      <a:accent3>
        <a:srgbClr val="8CCFB7"/>
      </a:accent3>
      <a:accent4>
        <a:srgbClr val="B62B60"/>
      </a:accent4>
      <a:accent5>
        <a:srgbClr val="F1614E"/>
      </a:accent5>
      <a:accent6>
        <a:srgbClr val="FBB040"/>
      </a:accent6>
      <a:hlink>
        <a:srgbClr val="3B8896"/>
      </a:hlink>
      <a:folHlink>
        <a:srgbClr val="8CCFB7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2"/>
        </a:solidFill>
        <a:ln>
          <a:noFill/>
        </a:ln>
        <a:effectLst/>
      </a:spPr>
      <a:bodyPr rtlCol="0" anchor="ctr"/>
      <a:lstStyle>
        <a:defPPr algn="ctr">
          <a:defRPr/>
        </a:defPPr>
      </a:lstStyle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>
        <a:ln w="19050" cmpd="sng">
          <a:prstDash val="dot"/>
        </a:ln>
        <a:effectLst/>
      </a:spPr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  <a:txDef>
      <a:spPr bwMode="auto">
        <a:noFill/>
        <a:ln w="9525">
          <a:noFill/>
          <a:miter lim="800000"/>
          <a:headEnd/>
          <a:tailEnd/>
        </a:ln>
      </a:spPr>
      <a:bodyPr rot="0" vert="horz" wrap="square" lIns="91440" tIns="45720" rIns="91440" bIns="45720" anchor="t" anchorCtr="0">
        <a:spAutoFit/>
      </a:bodyPr>
      <a:lstStyle/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A0F52CBCE41945BFA419FF061CB6D7" ma:contentTypeVersion="12" ma:contentTypeDescription="Create a new document." ma:contentTypeScope="" ma:versionID="f64a44d663889d8d23fe9dd6122bdef8">
  <xsd:schema xmlns:xsd="http://www.w3.org/2001/XMLSchema" xmlns:xs="http://www.w3.org/2001/XMLSchema" xmlns:p="http://schemas.microsoft.com/office/2006/metadata/properties" xmlns:ns2="27ebfdb7-cac6-476d-baf6-ad576d3c4296" xmlns:ns3="38b30a47-4c25-4231-925e-cd8e9410b68f" targetNamespace="http://schemas.microsoft.com/office/2006/metadata/properties" ma:root="true" ma:fieldsID="24d6874ff51b85a9bb604aa2678b4e7a" ns2:_="" ns3:_="">
    <xsd:import namespace="27ebfdb7-cac6-476d-baf6-ad576d3c4296"/>
    <xsd:import namespace="38b30a47-4c25-4231-925e-cd8e9410b6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ebfdb7-cac6-476d-baf6-ad576d3c42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b30a47-4c25-4231-925e-cd8e9410b68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AEE04AA-B375-4A79-A8F3-37C310F2E04F}"/>
</file>

<file path=customXml/itemProps2.xml><?xml version="1.0" encoding="utf-8"?>
<ds:datastoreItem xmlns:ds="http://schemas.openxmlformats.org/officeDocument/2006/customXml" ds:itemID="{4F017A39-48D2-49EC-8262-C3FAFD98FC6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DC4EE27-69AD-4638-909D-55BE14DFD436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4E2879E4-9C65-4F6D-AF5F-1D87E614DF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315</Words>
  <Characters>180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vica UK Ltd.</Company>
  <LinksUpToDate>false</LinksUpToDate>
  <CharactersWithSpaces>2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y Heaps</dc:creator>
  <cp:lastModifiedBy>Chris Crews</cp:lastModifiedBy>
  <cp:revision>2</cp:revision>
  <cp:lastPrinted>2015-05-09T10:03:00Z</cp:lastPrinted>
  <dcterms:created xsi:type="dcterms:W3CDTF">2021-02-16T15:02:00Z</dcterms:created>
  <dcterms:modified xsi:type="dcterms:W3CDTF">2021-02-16T1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a16cf54d-0520-4fe4-bbd3-b7044d3117e6</vt:lpwstr>
  </property>
  <property fmtid="{D5CDD505-2E9C-101B-9397-08002B2CF9AE}" pid="3" name="ContentTypeId">
    <vt:lpwstr>0x010100E5A0F52CBCE41945BFA419FF061CB6D7</vt:lpwstr>
  </property>
</Properties>
</file>